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FA4B0" w14:textId="683527AD" w:rsidR="000F13CA" w:rsidRPr="007866D7" w:rsidRDefault="0740254B" w:rsidP="00365BD2">
      <w:pPr>
        <w:spacing w:line="480" w:lineRule="auto"/>
        <w:rPr>
          <w:rFonts w:ascii="Times New Roman" w:hAnsi="Times New Roman" w:cs="Times New Roman"/>
          <w:sz w:val="24"/>
          <w:szCs w:val="24"/>
        </w:rPr>
      </w:pPr>
      <w:r w:rsidRPr="007866D7">
        <w:rPr>
          <w:rFonts w:ascii="Times New Roman" w:hAnsi="Times New Roman" w:cs="Times New Roman"/>
          <w:sz w:val="24"/>
          <w:szCs w:val="24"/>
        </w:rPr>
        <w:t xml:space="preserve">My First Spiritual Pilgrimage – The Grotto at West Bend Iowa 9 12 2022 </w:t>
      </w:r>
      <w:r w:rsidRPr="00826B82">
        <w:rPr>
          <w:rFonts w:ascii="Times New Roman" w:hAnsi="Times New Roman" w:cs="Times New Roman"/>
          <w:sz w:val="18"/>
          <w:szCs w:val="18"/>
        </w:rPr>
        <w:t>by Vern Schmitz</w:t>
      </w:r>
    </w:p>
    <w:p w14:paraId="701DD32C" w14:textId="577ADAE8" w:rsidR="00795732" w:rsidRPr="007866D7" w:rsidRDefault="0740254B" w:rsidP="00365BD2">
      <w:pPr>
        <w:spacing w:line="480" w:lineRule="auto"/>
        <w:ind w:firstLine="720"/>
        <w:rPr>
          <w:rFonts w:ascii="Times New Roman" w:hAnsi="Times New Roman" w:cs="Times New Roman"/>
          <w:sz w:val="24"/>
          <w:szCs w:val="24"/>
        </w:rPr>
      </w:pPr>
      <w:r w:rsidRPr="007866D7">
        <w:rPr>
          <w:rFonts w:ascii="Times New Roman" w:hAnsi="Times New Roman" w:cs="Times New Roman"/>
          <w:sz w:val="24"/>
          <w:szCs w:val="24"/>
        </w:rPr>
        <w:t>As we pull up to the Grotto, I</w:t>
      </w:r>
      <w:r w:rsidR="00296410" w:rsidRPr="007866D7">
        <w:rPr>
          <w:rFonts w:ascii="Times New Roman" w:hAnsi="Times New Roman" w:cs="Times New Roman"/>
          <w:sz w:val="24"/>
          <w:szCs w:val="24"/>
        </w:rPr>
        <w:t>'</w:t>
      </w:r>
      <w:r w:rsidRPr="007866D7">
        <w:rPr>
          <w:rFonts w:ascii="Times New Roman" w:hAnsi="Times New Roman" w:cs="Times New Roman"/>
          <w:sz w:val="24"/>
          <w:szCs w:val="24"/>
        </w:rPr>
        <w:t>m amazed</w:t>
      </w:r>
      <w:r w:rsidR="004144DB">
        <w:rPr>
          <w:rFonts w:ascii="Times New Roman" w:hAnsi="Times New Roman" w:cs="Times New Roman"/>
          <w:sz w:val="24"/>
          <w:szCs w:val="24"/>
        </w:rPr>
        <w:t xml:space="preserve"> and say</w:t>
      </w:r>
      <w:r w:rsidRPr="007866D7">
        <w:rPr>
          <w:rFonts w:ascii="Times New Roman" w:hAnsi="Times New Roman" w:cs="Times New Roman"/>
          <w:sz w:val="24"/>
          <w:szCs w:val="24"/>
        </w:rPr>
        <w:t xml:space="preserve">, </w:t>
      </w:r>
      <w:r w:rsidR="00296410" w:rsidRPr="007866D7">
        <w:rPr>
          <w:rFonts w:ascii="Times New Roman" w:hAnsi="Times New Roman" w:cs="Times New Roman"/>
          <w:sz w:val="24"/>
          <w:szCs w:val="24"/>
        </w:rPr>
        <w:t>"</w:t>
      </w:r>
      <w:r w:rsidRPr="007866D7">
        <w:rPr>
          <w:rFonts w:ascii="Times New Roman" w:hAnsi="Times New Roman" w:cs="Times New Roman"/>
          <w:sz w:val="24"/>
          <w:szCs w:val="24"/>
        </w:rPr>
        <w:t>Wow. This is really something.</w:t>
      </w:r>
      <w:r w:rsidR="00296410" w:rsidRPr="007866D7">
        <w:rPr>
          <w:rFonts w:ascii="Times New Roman" w:hAnsi="Times New Roman" w:cs="Times New Roman"/>
          <w:sz w:val="24"/>
          <w:szCs w:val="24"/>
        </w:rPr>
        <w:t>"</w:t>
      </w:r>
      <w:r w:rsidRPr="007866D7">
        <w:rPr>
          <w:rFonts w:ascii="Times New Roman" w:hAnsi="Times New Roman" w:cs="Times New Roman"/>
          <w:sz w:val="24"/>
          <w:szCs w:val="24"/>
        </w:rPr>
        <w:t xml:space="preserve"> </w:t>
      </w:r>
    </w:p>
    <w:p w14:paraId="18BC83B2" w14:textId="21FFAE10" w:rsidR="0740254B" w:rsidRPr="007866D7" w:rsidRDefault="0740254B" w:rsidP="00365BD2">
      <w:pPr>
        <w:spacing w:line="480" w:lineRule="auto"/>
        <w:ind w:firstLine="720"/>
        <w:rPr>
          <w:rFonts w:ascii="Times New Roman" w:hAnsi="Times New Roman" w:cs="Times New Roman"/>
          <w:sz w:val="24"/>
          <w:szCs w:val="24"/>
        </w:rPr>
      </w:pPr>
      <w:r w:rsidRPr="007866D7">
        <w:rPr>
          <w:rFonts w:ascii="Times New Roman" w:hAnsi="Times New Roman" w:cs="Times New Roman"/>
          <w:sz w:val="24"/>
          <w:szCs w:val="24"/>
        </w:rPr>
        <w:t>My first cousin, Ken, fifteen</w:t>
      </w:r>
      <w:r w:rsidR="00D96448" w:rsidRPr="007866D7">
        <w:rPr>
          <w:rFonts w:ascii="Times New Roman" w:hAnsi="Times New Roman" w:cs="Times New Roman"/>
          <w:sz w:val="24"/>
          <w:szCs w:val="24"/>
        </w:rPr>
        <w:t>,</w:t>
      </w:r>
      <w:r w:rsidRPr="007866D7">
        <w:rPr>
          <w:rFonts w:ascii="Times New Roman" w:hAnsi="Times New Roman" w:cs="Times New Roman"/>
          <w:sz w:val="24"/>
          <w:szCs w:val="24"/>
        </w:rPr>
        <w:t xml:space="preserve"> and I, fourteen, are looking at this impressive work. Ken responds, </w:t>
      </w:r>
      <w:r w:rsidR="00296410" w:rsidRPr="007866D7">
        <w:rPr>
          <w:rFonts w:ascii="Times New Roman" w:hAnsi="Times New Roman" w:cs="Times New Roman"/>
          <w:sz w:val="24"/>
          <w:szCs w:val="24"/>
        </w:rPr>
        <w:t>"</w:t>
      </w:r>
      <w:r w:rsidRPr="007866D7">
        <w:rPr>
          <w:rFonts w:ascii="Times New Roman" w:hAnsi="Times New Roman" w:cs="Times New Roman"/>
          <w:sz w:val="24"/>
          <w:szCs w:val="24"/>
        </w:rPr>
        <w:t>Worth the three-hour trip, huh?</w:t>
      </w:r>
      <w:r w:rsidR="00296410" w:rsidRPr="007866D7">
        <w:rPr>
          <w:rFonts w:ascii="Times New Roman" w:hAnsi="Times New Roman" w:cs="Times New Roman"/>
          <w:sz w:val="24"/>
          <w:szCs w:val="24"/>
        </w:rPr>
        <w:t>"</w:t>
      </w:r>
      <w:r w:rsidRPr="007866D7">
        <w:rPr>
          <w:rFonts w:ascii="Times New Roman" w:hAnsi="Times New Roman" w:cs="Times New Roman"/>
          <w:sz w:val="24"/>
          <w:szCs w:val="24"/>
        </w:rPr>
        <w:t xml:space="preserve">  </w:t>
      </w:r>
    </w:p>
    <w:p w14:paraId="527A36D7" w14:textId="608DD620" w:rsidR="005C73F5" w:rsidRDefault="00296410" w:rsidP="00365BD2">
      <w:pPr>
        <w:spacing w:line="480" w:lineRule="auto"/>
        <w:ind w:firstLine="720"/>
        <w:rPr>
          <w:rFonts w:ascii="Times New Roman" w:hAnsi="Times New Roman" w:cs="Times New Roman"/>
          <w:sz w:val="24"/>
          <w:szCs w:val="24"/>
        </w:rPr>
      </w:pPr>
      <w:r w:rsidRPr="007866D7">
        <w:rPr>
          <w:rFonts w:ascii="Times New Roman" w:hAnsi="Times New Roman" w:cs="Times New Roman"/>
          <w:sz w:val="24"/>
          <w:szCs w:val="24"/>
        </w:rPr>
        <w:t>"</w:t>
      </w:r>
      <w:r w:rsidR="0740254B" w:rsidRPr="007866D7">
        <w:rPr>
          <w:rFonts w:ascii="Times New Roman" w:hAnsi="Times New Roman" w:cs="Times New Roman"/>
          <w:sz w:val="24"/>
          <w:szCs w:val="24"/>
        </w:rPr>
        <w:t>That</w:t>
      </w:r>
      <w:r w:rsidRPr="007866D7">
        <w:rPr>
          <w:rFonts w:ascii="Times New Roman" w:hAnsi="Times New Roman" w:cs="Times New Roman"/>
          <w:sz w:val="24"/>
          <w:szCs w:val="24"/>
        </w:rPr>
        <w:t>'</w:t>
      </w:r>
      <w:r w:rsidR="0740254B" w:rsidRPr="007866D7">
        <w:rPr>
          <w:rFonts w:ascii="Times New Roman" w:hAnsi="Times New Roman" w:cs="Times New Roman"/>
          <w:sz w:val="24"/>
          <w:szCs w:val="24"/>
        </w:rPr>
        <w:t>s for sure. Can you imagine how much work this would be? We both have picked a lot of rocks from our fields, but this—this is unbelievable.</w:t>
      </w:r>
      <w:r w:rsidRPr="007866D7">
        <w:rPr>
          <w:rFonts w:ascii="Times New Roman" w:hAnsi="Times New Roman" w:cs="Times New Roman"/>
          <w:sz w:val="24"/>
          <w:szCs w:val="24"/>
        </w:rPr>
        <w:t>"</w:t>
      </w:r>
      <w:r w:rsidR="0740254B" w:rsidRPr="007866D7">
        <w:rPr>
          <w:rFonts w:ascii="Times New Roman" w:hAnsi="Times New Roman" w:cs="Times New Roman"/>
          <w:sz w:val="24"/>
          <w:szCs w:val="24"/>
        </w:rPr>
        <w:t xml:space="preserve"> </w:t>
      </w:r>
    </w:p>
    <w:p w14:paraId="7B2394B7" w14:textId="0084C5DF" w:rsidR="004662CB" w:rsidRPr="007866D7" w:rsidRDefault="00264CCF" w:rsidP="00365BD2">
      <w:pPr>
        <w:spacing w:line="480" w:lineRule="auto"/>
        <w:ind w:firstLine="720"/>
        <w:rPr>
          <w:rFonts w:ascii="Times New Roman" w:hAnsi="Times New Roman" w:cs="Times New Roman"/>
          <w:sz w:val="24"/>
          <w:szCs w:val="24"/>
        </w:rPr>
      </w:pPr>
      <w:r w:rsidRPr="007866D7">
        <w:rPr>
          <w:rFonts w:ascii="Times New Roman" w:hAnsi="Times New Roman" w:cs="Times New Roman"/>
          <w:noProof/>
          <w:sz w:val="24"/>
          <w:szCs w:val="24"/>
        </w:rPr>
        <w:drawing>
          <wp:inline distT="0" distB="0" distL="0" distR="0" wp14:anchorId="00A7BE67" wp14:editId="7CEB74ED">
            <wp:extent cx="5090952" cy="5301983"/>
            <wp:effectExtent l="0" t="0" r="0" b="0"/>
            <wp:docPr id="2" name="Picture 2" descr="A picture containing rock, stone, cave, ar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rock, stone, cave, arch&#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150040" cy="5363520"/>
                    </a:xfrm>
                    <a:prstGeom prst="rect">
                      <a:avLst/>
                    </a:prstGeom>
                  </pic:spPr>
                </pic:pic>
              </a:graphicData>
            </a:graphic>
          </wp:inline>
        </w:drawing>
      </w:r>
    </w:p>
    <w:p w14:paraId="7C080BB0" w14:textId="1CCB69FF" w:rsidR="0740254B" w:rsidRPr="007866D7" w:rsidRDefault="00826B82" w:rsidP="00365BD2">
      <w:pPr>
        <w:spacing w:line="480" w:lineRule="auto"/>
        <w:ind w:firstLine="720"/>
        <w:rPr>
          <w:rFonts w:ascii="Times New Roman" w:hAnsi="Times New Roman" w:cs="Times New Roman"/>
          <w:sz w:val="24"/>
          <w:szCs w:val="24"/>
        </w:rPr>
      </w:pPr>
      <w:r>
        <w:rPr>
          <w:rFonts w:ascii="Times New Roman" w:hAnsi="Times New Roman" w:cs="Times New Roman"/>
          <w:sz w:val="24"/>
          <w:szCs w:val="24"/>
        </w:rPr>
        <w:t>K</w:t>
      </w:r>
      <w:r w:rsidR="0740254B" w:rsidRPr="007866D7">
        <w:rPr>
          <w:rFonts w:ascii="Times New Roman" w:hAnsi="Times New Roman" w:cs="Times New Roman"/>
          <w:sz w:val="24"/>
          <w:szCs w:val="24"/>
        </w:rPr>
        <w:t>en had invited me to come along this Sunday afternoon. It was just four of us teenagers</w:t>
      </w:r>
      <w:r w:rsidR="000E2829" w:rsidRPr="007866D7">
        <w:rPr>
          <w:rFonts w:ascii="Times New Roman" w:hAnsi="Times New Roman" w:cs="Times New Roman"/>
          <w:sz w:val="24"/>
          <w:szCs w:val="24"/>
        </w:rPr>
        <w:t>—m</w:t>
      </w:r>
      <w:r w:rsidR="002D2470" w:rsidRPr="007866D7">
        <w:rPr>
          <w:rFonts w:ascii="Times New Roman" w:hAnsi="Times New Roman" w:cs="Times New Roman"/>
          <w:sz w:val="24"/>
          <w:szCs w:val="24"/>
        </w:rPr>
        <w:t>y</w:t>
      </w:r>
      <w:r w:rsidR="0740254B" w:rsidRPr="007866D7">
        <w:rPr>
          <w:rFonts w:ascii="Times New Roman" w:hAnsi="Times New Roman" w:cs="Times New Roman"/>
          <w:sz w:val="24"/>
          <w:szCs w:val="24"/>
        </w:rPr>
        <w:t xml:space="preserve"> first trip out of Minnesota. We only did the necessary work of milking and chores and Mass on Sundays</w:t>
      </w:r>
      <w:r w:rsidR="00891F64" w:rsidRPr="007866D7">
        <w:rPr>
          <w:rFonts w:ascii="Times New Roman" w:hAnsi="Times New Roman" w:cs="Times New Roman"/>
          <w:sz w:val="24"/>
          <w:szCs w:val="24"/>
        </w:rPr>
        <w:t>;</w:t>
      </w:r>
      <w:r w:rsidR="0740254B" w:rsidRPr="007866D7">
        <w:rPr>
          <w:rFonts w:ascii="Times New Roman" w:hAnsi="Times New Roman" w:cs="Times New Roman"/>
          <w:sz w:val="24"/>
          <w:szCs w:val="24"/>
        </w:rPr>
        <w:t xml:space="preserve"> </w:t>
      </w:r>
      <w:r w:rsidR="00F378B1" w:rsidRPr="007866D7">
        <w:rPr>
          <w:rFonts w:ascii="Times New Roman" w:hAnsi="Times New Roman" w:cs="Times New Roman"/>
          <w:sz w:val="24"/>
          <w:szCs w:val="24"/>
        </w:rPr>
        <w:t xml:space="preserve">I had the afternoon </w:t>
      </w:r>
      <w:r w:rsidR="00285A93" w:rsidRPr="007866D7">
        <w:rPr>
          <w:rFonts w:ascii="Times New Roman" w:hAnsi="Times New Roman" w:cs="Times New Roman"/>
          <w:sz w:val="24"/>
          <w:szCs w:val="24"/>
        </w:rPr>
        <w:t xml:space="preserve">free. </w:t>
      </w:r>
      <w:r w:rsidR="009616F7" w:rsidRPr="007866D7">
        <w:rPr>
          <w:rFonts w:ascii="Times New Roman" w:hAnsi="Times New Roman" w:cs="Times New Roman"/>
          <w:sz w:val="24"/>
          <w:szCs w:val="24"/>
        </w:rPr>
        <w:t xml:space="preserve">And </w:t>
      </w:r>
      <w:r w:rsidR="00426469" w:rsidRPr="007866D7">
        <w:rPr>
          <w:rFonts w:ascii="Times New Roman" w:hAnsi="Times New Roman" w:cs="Times New Roman"/>
          <w:sz w:val="24"/>
          <w:szCs w:val="24"/>
        </w:rPr>
        <w:t xml:space="preserve">because it was a </w:t>
      </w:r>
      <w:r w:rsidR="00B05D57" w:rsidRPr="007866D7">
        <w:rPr>
          <w:rFonts w:ascii="Times New Roman" w:hAnsi="Times New Roman" w:cs="Times New Roman"/>
          <w:sz w:val="24"/>
          <w:szCs w:val="24"/>
        </w:rPr>
        <w:t xml:space="preserve">Catholic Pilgrimage site, </w:t>
      </w:r>
      <w:r w:rsidR="008F66AE" w:rsidRPr="007866D7">
        <w:rPr>
          <w:rFonts w:ascii="Times New Roman" w:hAnsi="Times New Roman" w:cs="Times New Roman"/>
          <w:sz w:val="24"/>
          <w:szCs w:val="24"/>
        </w:rPr>
        <w:t xml:space="preserve">I was excused </w:t>
      </w:r>
      <w:r w:rsidR="0740254B" w:rsidRPr="007866D7">
        <w:rPr>
          <w:rFonts w:ascii="Times New Roman" w:hAnsi="Times New Roman" w:cs="Times New Roman"/>
          <w:sz w:val="24"/>
          <w:szCs w:val="24"/>
        </w:rPr>
        <w:t>from the evening chores</w:t>
      </w:r>
      <w:r w:rsidR="00630651" w:rsidRPr="007866D7">
        <w:rPr>
          <w:rFonts w:ascii="Times New Roman" w:hAnsi="Times New Roman" w:cs="Times New Roman"/>
          <w:sz w:val="24"/>
          <w:szCs w:val="24"/>
        </w:rPr>
        <w:t xml:space="preserve">. We left soon after </w:t>
      </w:r>
      <w:r w:rsidR="00767A7D" w:rsidRPr="007866D7">
        <w:rPr>
          <w:rFonts w:ascii="Times New Roman" w:hAnsi="Times New Roman" w:cs="Times New Roman"/>
          <w:sz w:val="24"/>
          <w:szCs w:val="24"/>
        </w:rPr>
        <w:t xml:space="preserve">the </w:t>
      </w:r>
      <w:r w:rsidR="0740254B" w:rsidRPr="007866D7">
        <w:rPr>
          <w:rFonts w:ascii="Times New Roman" w:hAnsi="Times New Roman" w:cs="Times New Roman"/>
          <w:sz w:val="24"/>
          <w:szCs w:val="24"/>
        </w:rPr>
        <w:t xml:space="preserve">8:00 a.m. Mass. </w:t>
      </w:r>
    </w:p>
    <w:p w14:paraId="7E877841" w14:textId="4E480060" w:rsidR="0740254B" w:rsidRPr="007866D7" w:rsidRDefault="0740254B" w:rsidP="00365BD2">
      <w:pPr>
        <w:spacing w:line="480" w:lineRule="auto"/>
        <w:ind w:firstLine="720"/>
        <w:rPr>
          <w:rFonts w:ascii="Times New Roman" w:hAnsi="Times New Roman" w:cs="Times New Roman"/>
          <w:sz w:val="24"/>
          <w:szCs w:val="24"/>
        </w:rPr>
      </w:pPr>
      <w:r w:rsidRPr="007866D7">
        <w:rPr>
          <w:rFonts w:ascii="Times New Roman" w:hAnsi="Times New Roman" w:cs="Times New Roman"/>
          <w:sz w:val="24"/>
          <w:szCs w:val="24"/>
        </w:rPr>
        <w:t>I can</w:t>
      </w:r>
      <w:r w:rsidR="00296410" w:rsidRPr="007866D7">
        <w:rPr>
          <w:rFonts w:ascii="Times New Roman" w:hAnsi="Times New Roman" w:cs="Times New Roman"/>
          <w:sz w:val="24"/>
          <w:szCs w:val="24"/>
        </w:rPr>
        <w:t>'</w:t>
      </w:r>
      <w:r w:rsidRPr="007866D7">
        <w:rPr>
          <w:rFonts w:ascii="Times New Roman" w:hAnsi="Times New Roman" w:cs="Times New Roman"/>
          <w:sz w:val="24"/>
          <w:szCs w:val="24"/>
        </w:rPr>
        <w:t>t remember whose car we were in or who drove</w:t>
      </w:r>
      <w:r w:rsidR="00F44C5D" w:rsidRPr="007866D7">
        <w:rPr>
          <w:rFonts w:ascii="Times New Roman" w:hAnsi="Times New Roman" w:cs="Times New Roman"/>
          <w:sz w:val="24"/>
          <w:szCs w:val="24"/>
        </w:rPr>
        <w:t>. Still,</w:t>
      </w:r>
      <w:r w:rsidRPr="007866D7">
        <w:rPr>
          <w:rFonts w:ascii="Times New Roman" w:hAnsi="Times New Roman" w:cs="Times New Roman"/>
          <w:sz w:val="24"/>
          <w:szCs w:val="24"/>
        </w:rPr>
        <w:t xml:space="preserve"> I readily remember the feelings of freedom, no chores until tomorrow morning, and the thrill of leaving central Minnesota and heading straight south to West Bend, Iowa. I had heard of the Grotto but had not expected to </w:t>
      </w:r>
      <w:r w:rsidR="00E40259">
        <w:rPr>
          <w:rFonts w:ascii="Times New Roman" w:hAnsi="Times New Roman" w:cs="Times New Roman"/>
          <w:sz w:val="24"/>
          <w:szCs w:val="24"/>
        </w:rPr>
        <w:t xml:space="preserve">get an opportunity to </w:t>
      </w:r>
      <w:r w:rsidRPr="007866D7">
        <w:rPr>
          <w:rFonts w:ascii="Times New Roman" w:hAnsi="Times New Roman" w:cs="Times New Roman"/>
          <w:sz w:val="24"/>
          <w:szCs w:val="24"/>
        </w:rPr>
        <w:t xml:space="preserve">see it. This </w:t>
      </w:r>
      <w:r w:rsidR="00180257" w:rsidRPr="007866D7">
        <w:rPr>
          <w:rFonts w:ascii="Times New Roman" w:hAnsi="Times New Roman" w:cs="Times New Roman"/>
          <w:sz w:val="24"/>
          <w:szCs w:val="24"/>
        </w:rPr>
        <w:t xml:space="preserve">trip </w:t>
      </w:r>
      <w:r w:rsidRPr="007866D7">
        <w:rPr>
          <w:rFonts w:ascii="Times New Roman" w:hAnsi="Times New Roman" w:cs="Times New Roman"/>
          <w:sz w:val="24"/>
          <w:szCs w:val="24"/>
        </w:rPr>
        <w:t xml:space="preserve">was </w:t>
      </w:r>
      <w:bookmarkStart w:id="0" w:name="_Int_h4mOKIzN"/>
      <w:r w:rsidR="00F04A7C" w:rsidRPr="007866D7">
        <w:rPr>
          <w:rFonts w:ascii="Times New Roman" w:hAnsi="Times New Roman" w:cs="Times New Roman"/>
          <w:sz w:val="24"/>
          <w:szCs w:val="24"/>
        </w:rPr>
        <w:t>an exception</w:t>
      </w:r>
      <w:r w:rsidRPr="007866D7">
        <w:rPr>
          <w:rFonts w:ascii="Times New Roman" w:hAnsi="Times New Roman" w:cs="Times New Roman"/>
          <w:sz w:val="24"/>
          <w:szCs w:val="24"/>
        </w:rPr>
        <w:t>al</w:t>
      </w:r>
      <w:bookmarkEnd w:id="0"/>
      <w:r w:rsidRPr="007866D7">
        <w:rPr>
          <w:rFonts w:ascii="Times New Roman" w:hAnsi="Times New Roman" w:cs="Times New Roman"/>
          <w:sz w:val="24"/>
          <w:szCs w:val="24"/>
        </w:rPr>
        <w:t xml:space="preserve"> opportunity</w:t>
      </w:r>
      <w:bookmarkStart w:id="1" w:name="_Int_OE6iINtu"/>
      <w:r w:rsidRPr="007866D7">
        <w:rPr>
          <w:rFonts w:ascii="Times New Roman" w:hAnsi="Times New Roman" w:cs="Times New Roman"/>
          <w:sz w:val="24"/>
          <w:szCs w:val="24"/>
        </w:rPr>
        <w:t>.</w:t>
      </w:r>
      <w:bookmarkEnd w:id="1"/>
      <w:r w:rsidRPr="007866D7">
        <w:rPr>
          <w:rFonts w:ascii="Times New Roman" w:hAnsi="Times New Roman" w:cs="Times New Roman"/>
          <w:sz w:val="24"/>
          <w:szCs w:val="24"/>
        </w:rPr>
        <w:t xml:space="preserve"> </w:t>
      </w:r>
    </w:p>
    <w:p w14:paraId="39B3279C" w14:textId="6A4D62E6" w:rsidR="0740254B" w:rsidRPr="007866D7" w:rsidRDefault="00F04A7C" w:rsidP="00365BD2">
      <w:pPr>
        <w:spacing w:line="480" w:lineRule="auto"/>
        <w:ind w:firstLine="720"/>
        <w:rPr>
          <w:rFonts w:ascii="Times New Roman" w:hAnsi="Times New Roman" w:cs="Times New Roman"/>
          <w:sz w:val="24"/>
          <w:szCs w:val="24"/>
        </w:rPr>
      </w:pPr>
      <w:r w:rsidRPr="007866D7">
        <w:rPr>
          <w:rFonts w:ascii="Times New Roman" w:hAnsi="Times New Roman" w:cs="Times New Roman"/>
          <w:sz w:val="24"/>
          <w:szCs w:val="24"/>
        </w:rPr>
        <w:t>As w</w:t>
      </w:r>
      <w:r w:rsidR="0740254B" w:rsidRPr="007866D7">
        <w:rPr>
          <w:rFonts w:ascii="Times New Roman" w:hAnsi="Times New Roman" w:cs="Times New Roman"/>
          <w:sz w:val="24"/>
          <w:szCs w:val="24"/>
        </w:rPr>
        <w:t>e continue to take in the immensity of this place</w:t>
      </w:r>
      <w:bookmarkStart w:id="2" w:name="_Int_QBZ2xtKz"/>
      <w:r w:rsidR="003D6459" w:rsidRPr="007866D7">
        <w:rPr>
          <w:rFonts w:ascii="Times New Roman" w:hAnsi="Times New Roman" w:cs="Times New Roman"/>
          <w:sz w:val="24"/>
          <w:szCs w:val="24"/>
        </w:rPr>
        <w:t xml:space="preserve">, </w:t>
      </w:r>
      <w:bookmarkEnd w:id="2"/>
      <w:r w:rsidR="0740254B" w:rsidRPr="007866D7">
        <w:rPr>
          <w:rFonts w:ascii="Times New Roman" w:hAnsi="Times New Roman" w:cs="Times New Roman"/>
          <w:sz w:val="24"/>
          <w:szCs w:val="24"/>
        </w:rPr>
        <w:t xml:space="preserve">Ken says, </w:t>
      </w:r>
      <w:r w:rsidR="00296410" w:rsidRPr="007866D7">
        <w:rPr>
          <w:rFonts w:ascii="Times New Roman" w:hAnsi="Times New Roman" w:cs="Times New Roman"/>
          <w:sz w:val="24"/>
          <w:szCs w:val="24"/>
        </w:rPr>
        <w:t>"</w:t>
      </w:r>
      <w:r w:rsidR="0740254B" w:rsidRPr="007866D7">
        <w:rPr>
          <w:rFonts w:ascii="Times New Roman" w:hAnsi="Times New Roman" w:cs="Times New Roman"/>
          <w:sz w:val="24"/>
          <w:szCs w:val="24"/>
        </w:rPr>
        <w:t xml:space="preserve">Look at some of these polished stones. </w:t>
      </w:r>
      <w:proofErr w:type="gramStart"/>
      <w:r w:rsidR="0740254B" w:rsidRPr="007866D7">
        <w:rPr>
          <w:rFonts w:ascii="Times New Roman" w:hAnsi="Times New Roman" w:cs="Times New Roman"/>
          <w:sz w:val="24"/>
          <w:szCs w:val="24"/>
        </w:rPr>
        <w:t>Sure</w:t>
      </w:r>
      <w:proofErr w:type="gramEnd"/>
      <w:r w:rsidR="0740254B" w:rsidRPr="007866D7">
        <w:rPr>
          <w:rFonts w:ascii="Times New Roman" w:hAnsi="Times New Roman" w:cs="Times New Roman"/>
          <w:sz w:val="24"/>
          <w:szCs w:val="24"/>
        </w:rPr>
        <w:t xml:space="preserve"> is nothing I</w:t>
      </w:r>
      <w:r w:rsidR="00296410" w:rsidRPr="007866D7">
        <w:rPr>
          <w:rFonts w:ascii="Times New Roman" w:hAnsi="Times New Roman" w:cs="Times New Roman"/>
          <w:sz w:val="24"/>
          <w:szCs w:val="24"/>
        </w:rPr>
        <w:t>'</w:t>
      </w:r>
      <w:r w:rsidR="0740254B" w:rsidRPr="007866D7">
        <w:rPr>
          <w:rFonts w:ascii="Times New Roman" w:hAnsi="Times New Roman" w:cs="Times New Roman"/>
          <w:sz w:val="24"/>
          <w:szCs w:val="24"/>
        </w:rPr>
        <w:t>ve ever found in one of our fields.</w:t>
      </w:r>
      <w:r w:rsidR="00296410" w:rsidRPr="007866D7">
        <w:rPr>
          <w:rFonts w:ascii="Times New Roman" w:hAnsi="Times New Roman" w:cs="Times New Roman"/>
          <w:sz w:val="24"/>
          <w:szCs w:val="24"/>
        </w:rPr>
        <w:t>"</w:t>
      </w:r>
    </w:p>
    <w:p w14:paraId="05B1D612" w14:textId="2648583A" w:rsidR="0740254B" w:rsidRPr="007866D7" w:rsidRDefault="009427D8" w:rsidP="00365BD2">
      <w:pPr>
        <w:spacing w:line="480" w:lineRule="auto"/>
        <w:ind w:firstLine="720"/>
        <w:rPr>
          <w:rFonts w:ascii="Times New Roman" w:hAnsi="Times New Roman" w:cs="Times New Roman"/>
          <w:sz w:val="24"/>
          <w:szCs w:val="24"/>
        </w:rPr>
      </w:pPr>
      <w:r w:rsidRPr="007866D7">
        <w:rPr>
          <w:rFonts w:ascii="Times New Roman" w:hAnsi="Times New Roman" w:cs="Times New Roman"/>
          <w:sz w:val="24"/>
          <w:szCs w:val="24"/>
        </w:rPr>
        <w:t>I continue</w:t>
      </w:r>
      <w:r w:rsidR="008336E7" w:rsidRPr="007866D7">
        <w:rPr>
          <w:rFonts w:ascii="Times New Roman" w:hAnsi="Times New Roman" w:cs="Times New Roman"/>
          <w:sz w:val="24"/>
          <w:szCs w:val="24"/>
        </w:rPr>
        <w:t xml:space="preserve">, </w:t>
      </w:r>
      <w:r w:rsidR="00296410" w:rsidRPr="007866D7">
        <w:rPr>
          <w:rFonts w:ascii="Times New Roman" w:hAnsi="Times New Roman" w:cs="Times New Roman"/>
          <w:sz w:val="24"/>
          <w:szCs w:val="24"/>
        </w:rPr>
        <w:t>"</w:t>
      </w:r>
      <w:r w:rsidR="0740254B" w:rsidRPr="007866D7">
        <w:rPr>
          <w:rFonts w:ascii="Times New Roman" w:hAnsi="Times New Roman" w:cs="Times New Roman"/>
          <w:sz w:val="24"/>
          <w:szCs w:val="24"/>
        </w:rPr>
        <w:t>Rocks are nothing but a nuisance—we pick them up by the trailer load and dump them on the fence line—seldom attractive. Maybe an occasional big granite rock, too big to handle, that Dad blasted out of the ground with a few sticks of dynamite, and the pieces had some of the impressive formation patterns we see here. But</w:t>
      </w:r>
      <w:r w:rsidR="00366B67" w:rsidRPr="007866D7">
        <w:rPr>
          <w:rFonts w:ascii="Times New Roman" w:hAnsi="Times New Roman" w:cs="Times New Roman"/>
          <w:sz w:val="24"/>
          <w:szCs w:val="24"/>
        </w:rPr>
        <w:t>—</w:t>
      </w:r>
      <w:r w:rsidR="008324BD" w:rsidRPr="007866D7">
        <w:rPr>
          <w:rFonts w:ascii="Times New Roman" w:hAnsi="Times New Roman" w:cs="Times New Roman"/>
          <w:sz w:val="24"/>
          <w:szCs w:val="24"/>
        </w:rPr>
        <w:t>th</w:t>
      </w:r>
      <w:r w:rsidR="00366B67" w:rsidRPr="007866D7">
        <w:rPr>
          <w:rFonts w:ascii="Times New Roman" w:hAnsi="Times New Roman" w:cs="Times New Roman"/>
          <w:sz w:val="24"/>
          <w:szCs w:val="24"/>
        </w:rPr>
        <w:t xml:space="preserve">ese </w:t>
      </w:r>
      <w:r w:rsidR="0740254B" w:rsidRPr="007866D7">
        <w:rPr>
          <w:rFonts w:ascii="Times New Roman" w:hAnsi="Times New Roman" w:cs="Times New Roman"/>
          <w:sz w:val="24"/>
          <w:szCs w:val="24"/>
        </w:rPr>
        <w:t xml:space="preserve">rocks are </w:t>
      </w:r>
      <w:r w:rsidR="00B5757E" w:rsidRPr="007866D7">
        <w:rPr>
          <w:rFonts w:ascii="Times New Roman" w:hAnsi="Times New Roman" w:cs="Times New Roman"/>
          <w:sz w:val="24"/>
          <w:szCs w:val="24"/>
        </w:rPr>
        <w:t xml:space="preserve">just </w:t>
      </w:r>
      <w:r w:rsidR="0740254B" w:rsidRPr="007866D7">
        <w:rPr>
          <w:rFonts w:ascii="Times New Roman" w:hAnsi="Times New Roman" w:cs="Times New Roman"/>
          <w:sz w:val="24"/>
          <w:szCs w:val="24"/>
        </w:rPr>
        <w:t>beautiful.</w:t>
      </w:r>
      <w:r w:rsidR="00296410" w:rsidRPr="007866D7">
        <w:rPr>
          <w:rFonts w:ascii="Times New Roman" w:hAnsi="Times New Roman" w:cs="Times New Roman"/>
          <w:sz w:val="24"/>
          <w:szCs w:val="24"/>
        </w:rPr>
        <w:t>"</w:t>
      </w:r>
    </w:p>
    <w:p w14:paraId="05BCBCE2" w14:textId="035FE7FA" w:rsidR="009404A1" w:rsidRPr="007866D7" w:rsidRDefault="0740254B" w:rsidP="00365BD2">
      <w:pPr>
        <w:spacing w:line="480" w:lineRule="auto"/>
        <w:ind w:firstLine="720"/>
        <w:rPr>
          <w:rFonts w:ascii="Times New Roman" w:hAnsi="Times New Roman" w:cs="Times New Roman"/>
          <w:sz w:val="24"/>
          <w:szCs w:val="24"/>
        </w:rPr>
      </w:pPr>
      <w:r w:rsidRPr="007866D7">
        <w:rPr>
          <w:rFonts w:ascii="Times New Roman" w:hAnsi="Times New Roman" w:cs="Times New Roman"/>
          <w:sz w:val="24"/>
          <w:szCs w:val="24"/>
        </w:rPr>
        <w:t>We continue to walk through the different grotto areas and the fourteen Stations of the Cross, depicting the final hours of Jesus</w:t>
      </w:r>
      <w:r w:rsidR="00296410" w:rsidRPr="007866D7">
        <w:rPr>
          <w:rFonts w:ascii="Times New Roman" w:hAnsi="Times New Roman" w:cs="Times New Roman"/>
          <w:sz w:val="24"/>
          <w:szCs w:val="24"/>
        </w:rPr>
        <w:t>'</w:t>
      </w:r>
      <w:r w:rsidRPr="007866D7">
        <w:rPr>
          <w:rFonts w:ascii="Times New Roman" w:hAnsi="Times New Roman" w:cs="Times New Roman"/>
          <w:sz w:val="24"/>
          <w:szCs w:val="24"/>
        </w:rPr>
        <w:t xml:space="preserve"> life and death, impressed by the beauty of the place. A</w:t>
      </w:r>
      <w:r w:rsidR="00296410" w:rsidRPr="007866D7">
        <w:rPr>
          <w:rFonts w:ascii="Times New Roman" w:hAnsi="Times New Roman" w:cs="Times New Roman"/>
          <w:sz w:val="24"/>
          <w:szCs w:val="24"/>
        </w:rPr>
        <w:t>s we step into the cave-like domed grotto of the empty tomb of Christ, I am also struck by the engineering needed to make the entire arched room—ceiling and everything of rocks – no beams. A sense of the sacred came over me</w:t>
      </w:r>
      <w:r w:rsidRPr="007866D7">
        <w:rPr>
          <w:rFonts w:ascii="Times New Roman" w:hAnsi="Times New Roman" w:cs="Times New Roman"/>
          <w:sz w:val="24"/>
          <w:szCs w:val="24"/>
        </w:rPr>
        <w:t xml:space="preserve">. </w:t>
      </w:r>
    </w:p>
    <w:p w14:paraId="0C013B69" w14:textId="4BD57A28" w:rsidR="009404A1" w:rsidRPr="007866D7" w:rsidRDefault="0740254B" w:rsidP="00365BD2">
      <w:pPr>
        <w:spacing w:line="480" w:lineRule="auto"/>
        <w:ind w:firstLine="720"/>
        <w:rPr>
          <w:rFonts w:ascii="Times New Roman" w:hAnsi="Times New Roman" w:cs="Times New Roman"/>
          <w:sz w:val="24"/>
          <w:szCs w:val="24"/>
        </w:rPr>
      </w:pPr>
      <w:r w:rsidRPr="007866D7">
        <w:rPr>
          <w:rFonts w:ascii="Times New Roman" w:hAnsi="Times New Roman" w:cs="Times New Roman"/>
          <w:sz w:val="24"/>
          <w:szCs w:val="24"/>
        </w:rPr>
        <w:t xml:space="preserve">Most </w:t>
      </w:r>
      <w:r w:rsidR="00E033B4" w:rsidRPr="007866D7">
        <w:rPr>
          <w:rFonts w:ascii="Times New Roman" w:hAnsi="Times New Roman" w:cs="Times New Roman"/>
          <w:sz w:val="24"/>
          <w:szCs w:val="24"/>
        </w:rPr>
        <w:t>of the stones are of a size that one person could lift</w:t>
      </w:r>
      <w:r w:rsidRPr="007866D7">
        <w:rPr>
          <w:rFonts w:ascii="Times New Roman" w:hAnsi="Times New Roman" w:cs="Times New Roman"/>
          <w:sz w:val="24"/>
          <w:szCs w:val="24"/>
        </w:rPr>
        <w:t xml:space="preserve"> into place, but lots of larger ones are not. I</w:t>
      </w:r>
      <w:r w:rsidR="00296410" w:rsidRPr="007866D7">
        <w:rPr>
          <w:rFonts w:ascii="Times New Roman" w:hAnsi="Times New Roman" w:cs="Times New Roman"/>
          <w:sz w:val="24"/>
          <w:szCs w:val="24"/>
        </w:rPr>
        <w:t>'</w:t>
      </w:r>
      <w:r w:rsidRPr="007866D7">
        <w:rPr>
          <w:rFonts w:ascii="Times New Roman" w:hAnsi="Times New Roman" w:cs="Times New Roman"/>
          <w:sz w:val="24"/>
          <w:szCs w:val="24"/>
        </w:rPr>
        <w:t xml:space="preserve">m impressed with the holy dedication of this effort. </w:t>
      </w:r>
      <w:r w:rsidR="00172AAD" w:rsidRPr="007866D7">
        <w:rPr>
          <w:rFonts w:ascii="Times New Roman" w:hAnsi="Times New Roman" w:cs="Times New Roman"/>
          <w:sz w:val="24"/>
          <w:szCs w:val="24"/>
        </w:rPr>
        <w:t>This grott</w:t>
      </w:r>
      <w:r w:rsidR="00FB77CA" w:rsidRPr="007866D7">
        <w:rPr>
          <w:rFonts w:ascii="Times New Roman" w:hAnsi="Times New Roman" w:cs="Times New Roman"/>
          <w:sz w:val="24"/>
          <w:szCs w:val="24"/>
        </w:rPr>
        <w:t>o reflects d</w:t>
      </w:r>
      <w:r w:rsidRPr="007866D7">
        <w:rPr>
          <w:rFonts w:ascii="Times New Roman" w:hAnsi="Times New Roman" w:cs="Times New Roman"/>
          <w:sz w:val="24"/>
          <w:szCs w:val="24"/>
        </w:rPr>
        <w:t xml:space="preserve">ecades of </w:t>
      </w:r>
      <w:r w:rsidR="00DF73F8" w:rsidRPr="007866D7">
        <w:rPr>
          <w:rFonts w:ascii="Times New Roman" w:hAnsi="Times New Roman" w:cs="Times New Roman"/>
          <w:sz w:val="24"/>
          <w:szCs w:val="24"/>
        </w:rPr>
        <w:t xml:space="preserve">persistent </w:t>
      </w:r>
      <w:r w:rsidR="00FB77CA" w:rsidRPr="007866D7">
        <w:rPr>
          <w:rFonts w:ascii="Times New Roman" w:hAnsi="Times New Roman" w:cs="Times New Roman"/>
          <w:sz w:val="24"/>
          <w:szCs w:val="24"/>
        </w:rPr>
        <w:t xml:space="preserve">hard </w:t>
      </w:r>
      <w:r w:rsidRPr="007866D7">
        <w:rPr>
          <w:rFonts w:ascii="Times New Roman" w:hAnsi="Times New Roman" w:cs="Times New Roman"/>
          <w:sz w:val="24"/>
          <w:szCs w:val="24"/>
        </w:rPr>
        <w:t xml:space="preserve">work dedicated to </w:t>
      </w:r>
      <w:r w:rsidR="00053322" w:rsidRPr="007866D7">
        <w:rPr>
          <w:rFonts w:ascii="Times New Roman" w:hAnsi="Times New Roman" w:cs="Times New Roman"/>
          <w:sz w:val="24"/>
          <w:szCs w:val="24"/>
        </w:rPr>
        <w:t xml:space="preserve">the love of God and neighbor. </w:t>
      </w:r>
      <w:r w:rsidRPr="007866D7">
        <w:rPr>
          <w:rFonts w:ascii="Times New Roman" w:hAnsi="Times New Roman" w:cs="Times New Roman"/>
          <w:i/>
          <w:iCs/>
          <w:sz w:val="24"/>
          <w:szCs w:val="24"/>
        </w:rPr>
        <w:t>This is a holy place</w:t>
      </w:r>
      <w:r w:rsidRPr="007866D7">
        <w:rPr>
          <w:rFonts w:ascii="Times New Roman" w:hAnsi="Times New Roman" w:cs="Times New Roman"/>
          <w:sz w:val="24"/>
          <w:szCs w:val="24"/>
        </w:rPr>
        <w:t>.</w:t>
      </w:r>
    </w:p>
    <w:p w14:paraId="6812140F" w14:textId="4D23E1D4" w:rsidR="00BF7107" w:rsidRPr="007866D7" w:rsidRDefault="0740254B" w:rsidP="00365BD2">
      <w:pPr>
        <w:spacing w:line="480" w:lineRule="auto"/>
        <w:ind w:firstLine="720"/>
        <w:rPr>
          <w:rFonts w:ascii="Times New Roman" w:hAnsi="Times New Roman" w:cs="Times New Roman"/>
          <w:sz w:val="24"/>
          <w:szCs w:val="24"/>
        </w:rPr>
      </w:pPr>
      <w:r w:rsidRPr="007866D7">
        <w:rPr>
          <w:rFonts w:ascii="Times New Roman" w:hAnsi="Times New Roman" w:cs="Times New Roman"/>
          <w:sz w:val="24"/>
          <w:szCs w:val="24"/>
        </w:rPr>
        <w:t>One of the plaques tells us that Fr. Dobberstein</w:t>
      </w:r>
      <w:r w:rsidR="009050BD" w:rsidRPr="007866D7">
        <w:rPr>
          <w:rFonts w:ascii="Times New Roman" w:hAnsi="Times New Roman" w:cs="Times New Roman"/>
          <w:sz w:val="24"/>
          <w:szCs w:val="24"/>
        </w:rPr>
        <w:t xml:space="preserve"> is the </w:t>
      </w:r>
      <w:r w:rsidR="00EE5E96" w:rsidRPr="007866D7">
        <w:rPr>
          <w:rFonts w:ascii="Times New Roman" w:hAnsi="Times New Roman" w:cs="Times New Roman"/>
          <w:sz w:val="24"/>
          <w:szCs w:val="24"/>
        </w:rPr>
        <w:t>origin and inspiration</w:t>
      </w:r>
      <w:r w:rsidR="00A07154" w:rsidRPr="007866D7">
        <w:rPr>
          <w:rFonts w:ascii="Times New Roman" w:hAnsi="Times New Roman" w:cs="Times New Roman"/>
          <w:sz w:val="24"/>
          <w:szCs w:val="24"/>
        </w:rPr>
        <w:t xml:space="preserve"> of </w:t>
      </w:r>
      <w:r w:rsidR="004A1028" w:rsidRPr="007866D7">
        <w:rPr>
          <w:rFonts w:ascii="Times New Roman" w:hAnsi="Times New Roman" w:cs="Times New Roman"/>
          <w:sz w:val="24"/>
          <w:szCs w:val="24"/>
        </w:rPr>
        <w:t>the Grotto</w:t>
      </w:r>
      <w:r w:rsidR="00805841" w:rsidRPr="007866D7">
        <w:rPr>
          <w:rFonts w:ascii="Times New Roman" w:hAnsi="Times New Roman" w:cs="Times New Roman"/>
          <w:sz w:val="24"/>
          <w:szCs w:val="24"/>
        </w:rPr>
        <w:t xml:space="preserve">. He </w:t>
      </w:r>
      <w:r w:rsidR="00497A38" w:rsidRPr="007866D7">
        <w:rPr>
          <w:rFonts w:ascii="Times New Roman" w:hAnsi="Times New Roman" w:cs="Times New Roman"/>
          <w:sz w:val="24"/>
          <w:szCs w:val="24"/>
        </w:rPr>
        <w:t>c</w:t>
      </w:r>
      <w:r w:rsidRPr="007866D7">
        <w:rPr>
          <w:rFonts w:ascii="Times New Roman" w:hAnsi="Times New Roman" w:cs="Times New Roman"/>
          <w:sz w:val="24"/>
          <w:szCs w:val="24"/>
        </w:rPr>
        <w:t xml:space="preserve">ame from Germany as a young man and was ordained a priest in Milwaukee in 1897. And within a year was assigned to Saints Peter &amp; Paul Catholic Church of West Bend, Iowa. He was still their pastor in the summer of 1959. </w:t>
      </w:r>
    </w:p>
    <w:p w14:paraId="528F41FC" w14:textId="1B9451DD" w:rsidR="001E2AE1" w:rsidRPr="007866D7" w:rsidRDefault="00BF7107" w:rsidP="00365BD2">
      <w:pPr>
        <w:spacing w:line="480" w:lineRule="auto"/>
        <w:ind w:firstLine="720"/>
        <w:rPr>
          <w:rFonts w:ascii="Times New Roman" w:hAnsi="Times New Roman" w:cs="Times New Roman"/>
          <w:sz w:val="24"/>
          <w:szCs w:val="24"/>
        </w:rPr>
      </w:pPr>
      <w:r w:rsidRPr="007866D7">
        <w:rPr>
          <w:rFonts w:ascii="Times New Roman" w:hAnsi="Times New Roman" w:cs="Times New Roman"/>
          <w:sz w:val="24"/>
          <w:szCs w:val="24"/>
        </w:rPr>
        <w:t>The plaque</w:t>
      </w:r>
      <w:r w:rsidR="00DC3AC5" w:rsidRPr="007866D7">
        <w:rPr>
          <w:rFonts w:ascii="Times New Roman" w:hAnsi="Times New Roman" w:cs="Times New Roman"/>
          <w:sz w:val="24"/>
          <w:szCs w:val="24"/>
        </w:rPr>
        <w:t xml:space="preserve"> and some brochures explain how this impressive</w:t>
      </w:r>
      <w:r w:rsidR="00FF1417" w:rsidRPr="007866D7">
        <w:rPr>
          <w:rFonts w:ascii="Times New Roman" w:hAnsi="Times New Roman" w:cs="Times New Roman"/>
          <w:sz w:val="24"/>
          <w:szCs w:val="24"/>
        </w:rPr>
        <w:t xml:space="preserve"> work came about</w:t>
      </w:r>
      <w:r w:rsidR="004B655E" w:rsidRPr="007866D7">
        <w:rPr>
          <w:rFonts w:ascii="Times New Roman" w:hAnsi="Times New Roman" w:cs="Times New Roman"/>
          <w:sz w:val="24"/>
          <w:szCs w:val="24"/>
        </w:rPr>
        <w:t>. When</w:t>
      </w:r>
      <w:r w:rsidR="00BB0522" w:rsidRPr="007866D7">
        <w:rPr>
          <w:rFonts w:ascii="Times New Roman" w:hAnsi="Times New Roman" w:cs="Times New Roman"/>
          <w:sz w:val="24"/>
          <w:szCs w:val="24"/>
        </w:rPr>
        <w:t xml:space="preserve"> Paul Dobberstein</w:t>
      </w:r>
      <w:r w:rsidR="004169A6" w:rsidRPr="007866D7">
        <w:rPr>
          <w:rFonts w:ascii="Times New Roman" w:hAnsi="Times New Roman" w:cs="Times New Roman"/>
          <w:sz w:val="24"/>
          <w:szCs w:val="24"/>
        </w:rPr>
        <w:t xml:space="preserve"> </w:t>
      </w:r>
      <w:r w:rsidR="004B655E" w:rsidRPr="007866D7">
        <w:rPr>
          <w:rFonts w:ascii="Times New Roman" w:hAnsi="Times New Roman" w:cs="Times New Roman"/>
          <w:sz w:val="24"/>
          <w:szCs w:val="24"/>
        </w:rPr>
        <w:t xml:space="preserve">was a </w:t>
      </w:r>
      <w:r w:rsidR="00E123FB" w:rsidRPr="007866D7">
        <w:rPr>
          <w:rFonts w:ascii="Times New Roman" w:hAnsi="Times New Roman" w:cs="Times New Roman"/>
          <w:sz w:val="24"/>
          <w:szCs w:val="24"/>
        </w:rPr>
        <w:t>seminarian,</w:t>
      </w:r>
      <w:r w:rsidR="004B655E" w:rsidRPr="007866D7">
        <w:rPr>
          <w:rFonts w:ascii="Times New Roman" w:hAnsi="Times New Roman" w:cs="Times New Roman"/>
          <w:sz w:val="24"/>
          <w:szCs w:val="24"/>
        </w:rPr>
        <w:t xml:space="preserve"> he almost died of </w:t>
      </w:r>
      <w:r w:rsidR="005A55AD" w:rsidRPr="007866D7">
        <w:rPr>
          <w:rFonts w:ascii="Times New Roman" w:hAnsi="Times New Roman" w:cs="Times New Roman"/>
          <w:sz w:val="24"/>
          <w:szCs w:val="24"/>
        </w:rPr>
        <w:t>pneumonia and</w:t>
      </w:r>
      <w:r w:rsidR="00EC768F" w:rsidRPr="007866D7">
        <w:rPr>
          <w:rFonts w:ascii="Times New Roman" w:hAnsi="Times New Roman" w:cs="Times New Roman"/>
          <w:sz w:val="24"/>
          <w:szCs w:val="24"/>
        </w:rPr>
        <w:t>,</w:t>
      </w:r>
      <w:r w:rsidR="005A55AD" w:rsidRPr="007866D7">
        <w:rPr>
          <w:rFonts w:ascii="Times New Roman" w:hAnsi="Times New Roman" w:cs="Times New Roman"/>
          <w:sz w:val="24"/>
          <w:szCs w:val="24"/>
        </w:rPr>
        <w:t xml:space="preserve"> in prayer</w:t>
      </w:r>
      <w:r w:rsidR="00560D09" w:rsidRPr="007866D7">
        <w:rPr>
          <w:rFonts w:ascii="Times New Roman" w:hAnsi="Times New Roman" w:cs="Times New Roman"/>
          <w:sz w:val="24"/>
          <w:szCs w:val="24"/>
        </w:rPr>
        <w:t>,</w:t>
      </w:r>
      <w:r w:rsidR="005A55AD" w:rsidRPr="007866D7">
        <w:rPr>
          <w:rFonts w:ascii="Times New Roman" w:hAnsi="Times New Roman" w:cs="Times New Roman"/>
          <w:sz w:val="24"/>
          <w:szCs w:val="24"/>
        </w:rPr>
        <w:t xml:space="preserve"> promised </w:t>
      </w:r>
      <w:r w:rsidR="004169A6" w:rsidRPr="007866D7">
        <w:rPr>
          <w:rFonts w:ascii="Times New Roman" w:hAnsi="Times New Roman" w:cs="Times New Roman"/>
          <w:sz w:val="24"/>
          <w:szCs w:val="24"/>
        </w:rPr>
        <w:t xml:space="preserve">the Blessed </w:t>
      </w:r>
      <w:r w:rsidR="00511FBC" w:rsidRPr="007866D7">
        <w:rPr>
          <w:rFonts w:ascii="Times New Roman" w:hAnsi="Times New Roman" w:cs="Times New Roman"/>
          <w:sz w:val="24"/>
          <w:szCs w:val="24"/>
        </w:rPr>
        <w:t>Mary that</w:t>
      </w:r>
      <w:r w:rsidR="0011265B" w:rsidRPr="007866D7">
        <w:rPr>
          <w:rFonts w:ascii="Times New Roman" w:hAnsi="Times New Roman" w:cs="Times New Roman"/>
          <w:sz w:val="24"/>
          <w:szCs w:val="24"/>
        </w:rPr>
        <w:t xml:space="preserve"> he would build a grotto</w:t>
      </w:r>
      <w:r w:rsidR="00511FBC" w:rsidRPr="007866D7">
        <w:rPr>
          <w:rFonts w:ascii="Times New Roman" w:hAnsi="Times New Roman" w:cs="Times New Roman"/>
          <w:sz w:val="24"/>
          <w:szCs w:val="24"/>
        </w:rPr>
        <w:t xml:space="preserve"> </w:t>
      </w:r>
      <w:r w:rsidR="00DC7E16" w:rsidRPr="007866D7">
        <w:rPr>
          <w:rFonts w:ascii="Times New Roman" w:hAnsi="Times New Roman" w:cs="Times New Roman"/>
          <w:sz w:val="24"/>
          <w:szCs w:val="24"/>
        </w:rPr>
        <w:t xml:space="preserve">if </w:t>
      </w:r>
      <w:r w:rsidR="001A1685" w:rsidRPr="007866D7">
        <w:rPr>
          <w:rFonts w:ascii="Times New Roman" w:hAnsi="Times New Roman" w:cs="Times New Roman"/>
          <w:sz w:val="24"/>
          <w:szCs w:val="24"/>
        </w:rPr>
        <w:t xml:space="preserve">God </w:t>
      </w:r>
      <w:r w:rsidR="00DC7E16" w:rsidRPr="007866D7">
        <w:rPr>
          <w:rFonts w:ascii="Times New Roman" w:hAnsi="Times New Roman" w:cs="Times New Roman"/>
          <w:sz w:val="24"/>
          <w:szCs w:val="24"/>
        </w:rPr>
        <w:t>spared</w:t>
      </w:r>
      <w:r w:rsidR="00925569" w:rsidRPr="007866D7">
        <w:rPr>
          <w:rFonts w:ascii="Times New Roman" w:hAnsi="Times New Roman" w:cs="Times New Roman"/>
          <w:sz w:val="24"/>
          <w:szCs w:val="24"/>
        </w:rPr>
        <w:t xml:space="preserve"> his life</w:t>
      </w:r>
      <w:r w:rsidR="00395EB9" w:rsidRPr="007866D7">
        <w:rPr>
          <w:rFonts w:ascii="Times New Roman" w:hAnsi="Times New Roman" w:cs="Times New Roman"/>
          <w:sz w:val="24"/>
          <w:szCs w:val="24"/>
        </w:rPr>
        <w:t xml:space="preserve">. </w:t>
      </w:r>
      <w:r w:rsidR="00CE3984" w:rsidRPr="007866D7">
        <w:rPr>
          <w:rFonts w:ascii="Times New Roman" w:hAnsi="Times New Roman" w:cs="Times New Roman"/>
          <w:sz w:val="24"/>
          <w:szCs w:val="24"/>
        </w:rPr>
        <w:t>He recovered</w:t>
      </w:r>
      <w:r w:rsidR="009870C9" w:rsidRPr="007866D7">
        <w:rPr>
          <w:rFonts w:ascii="Times New Roman" w:hAnsi="Times New Roman" w:cs="Times New Roman"/>
          <w:sz w:val="24"/>
          <w:szCs w:val="24"/>
        </w:rPr>
        <w:t>. S</w:t>
      </w:r>
      <w:r w:rsidR="00CE3984" w:rsidRPr="007866D7">
        <w:rPr>
          <w:rFonts w:ascii="Times New Roman" w:hAnsi="Times New Roman" w:cs="Times New Roman"/>
          <w:sz w:val="24"/>
          <w:szCs w:val="24"/>
        </w:rPr>
        <w:t xml:space="preserve">hortly after </w:t>
      </w:r>
      <w:r w:rsidR="00EC768F" w:rsidRPr="007866D7">
        <w:rPr>
          <w:rFonts w:ascii="Times New Roman" w:hAnsi="Times New Roman" w:cs="Times New Roman"/>
          <w:sz w:val="24"/>
          <w:szCs w:val="24"/>
        </w:rPr>
        <w:t>his ordination</w:t>
      </w:r>
      <w:r w:rsidR="00507774" w:rsidRPr="007866D7">
        <w:rPr>
          <w:rFonts w:ascii="Times New Roman" w:hAnsi="Times New Roman" w:cs="Times New Roman"/>
          <w:sz w:val="24"/>
          <w:szCs w:val="24"/>
        </w:rPr>
        <w:t>,</w:t>
      </w:r>
      <w:r w:rsidR="00611DB0" w:rsidRPr="007866D7">
        <w:rPr>
          <w:rFonts w:ascii="Times New Roman" w:hAnsi="Times New Roman" w:cs="Times New Roman"/>
          <w:sz w:val="24"/>
          <w:szCs w:val="24"/>
        </w:rPr>
        <w:t xml:space="preserve"> Fr. Dobberst</w:t>
      </w:r>
      <w:r w:rsidR="009D0F3E" w:rsidRPr="007866D7">
        <w:rPr>
          <w:rFonts w:ascii="Times New Roman" w:hAnsi="Times New Roman" w:cs="Times New Roman"/>
          <w:sz w:val="24"/>
          <w:szCs w:val="24"/>
        </w:rPr>
        <w:t>ein</w:t>
      </w:r>
      <w:r w:rsidR="00EC768F" w:rsidRPr="007866D7">
        <w:rPr>
          <w:rFonts w:ascii="Times New Roman" w:hAnsi="Times New Roman" w:cs="Times New Roman"/>
          <w:sz w:val="24"/>
          <w:szCs w:val="24"/>
        </w:rPr>
        <w:t xml:space="preserve"> </w:t>
      </w:r>
      <w:r w:rsidR="00F20CD9" w:rsidRPr="007866D7">
        <w:rPr>
          <w:rFonts w:ascii="Times New Roman" w:hAnsi="Times New Roman" w:cs="Times New Roman"/>
          <w:sz w:val="24"/>
          <w:szCs w:val="24"/>
        </w:rPr>
        <w:t xml:space="preserve">accepted an assignment </w:t>
      </w:r>
      <w:r w:rsidR="00110EEC" w:rsidRPr="007866D7">
        <w:rPr>
          <w:rFonts w:ascii="Times New Roman" w:hAnsi="Times New Roman" w:cs="Times New Roman"/>
          <w:sz w:val="24"/>
          <w:szCs w:val="24"/>
        </w:rPr>
        <w:t>to the West Bend parish</w:t>
      </w:r>
      <w:r w:rsidR="009E787C" w:rsidRPr="007866D7">
        <w:rPr>
          <w:rFonts w:ascii="Times New Roman" w:hAnsi="Times New Roman" w:cs="Times New Roman"/>
          <w:sz w:val="24"/>
          <w:szCs w:val="24"/>
        </w:rPr>
        <w:t xml:space="preserve">, </w:t>
      </w:r>
      <w:r w:rsidR="00846F07" w:rsidRPr="007866D7">
        <w:rPr>
          <w:rFonts w:ascii="Times New Roman" w:hAnsi="Times New Roman" w:cs="Times New Roman"/>
          <w:sz w:val="24"/>
          <w:szCs w:val="24"/>
        </w:rPr>
        <w:t>a</w:t>
      </w:r>
      <w:r w:rsidR="009E0F6B" w:rsidRPr="007866D7">
        <w:rPr>
          <w:rFonts w:ascii="Times New Roman" w:hAnsi="Times New Roman" w:cs="Times New Roman"/>
          <w:sz w:val="24"/>
          <w:szCs w:val="24"/>
        </w:rPr>
        <w:t xml:space="preserve">nd with the permanence of </w:t>
      </w:r>
      <w:r w:rsidR="00706406" w:rsidRPr="007866D7">
        <w:rPr>
          <w:rFonts w:ascii="Times New Roman" w:hAnsi="Times New Roman" w:cs="Times New Roman"/>
          <w:sz w:val="24"/>
          <w:szCs w:val="24"/>
        </w:rPr>
        <w:t>his ministry</w:t>
      </w:r>
      <w:r w:rsidR="006905E5" w:rsidRPr="007866D7">
        <w:rPr>
          <w:rFonts w:ascii="Times New Roman" w:hAnsi="Times New Roman" w:cs="Times New Roman"/>
          <w:sz w:val="24"/>
          <w:szCs w:val="24"/>
        </w:rPr>
        <w:t>,</w:t>
      </w:r>
      <w:r w:rsidR="00110EEC" w:rsidRPr="007866D7">
        <w:rPr>
          <w:rFonts w:ascii="Times New Roman" w:hAnsi="Times New Roman" w:cs="Times New Roman"/>
          <w:sz w:val="24"/>
          <w:szCs w:val="24"/>
        </w:rPr>
        <w:t xml:space="preserve"> he began </w:t>
      </w:r>
      <w:r w:rsidR="00DD6067" w:rsidRPr="007866D7">
        <w:rPr>
          <w:rFonts w:ascii="Times New Roman" w:hAnsi="Times New Roman" w:cs="Times New Roman"/>
          <w:sz w:val="24"/>
          <w:szCs w:val="24"/>
        </w:rPr>
        <w:t>collecting stones</w:t>
      </w:r>
      <w:r w:rsidR="006905E5" w:rsidRPr="007866D7">
        <w:rPr>
          <w:rFonts w:ascii="Times New Roman" w:hAnsi="Times New Roman" w:cs="Times New Roman"/>
          <w:sz w:val="24"/>
          <w:szCs w:val="24"/>
        </w:rPr>
        <w:t>. S</w:t>
      </w:r>
      <w:r w:rsidR="00D0040E" w:rsidRPr="007866D7">
        <w:rPr>
          <w:rFonts w:ascii="Times New Roman" w:hAnsi="Times New Roman" w:cs="Times New Roman"/>
          <w:sz w:val="24"/>
          <w:szCs w:val="24"/>
        </w:rPr>
        <w:t>ome</w:t>
      </w:r>
      <w:r w:rsidR="00F02B66" w:rsidRPr="007866D7">
        <w:rPr>
          <w:rFonts w:ascii="Times New Roman" w:hAnsi="Times New Roman" w:cs="Times New Roman"/>
          <w:sz w:val="24"/>
          <w:szCs w:val="24"/>
        </w:rPr>
        <w:t xml:space="preserve"> were</w:t>
      </w:r>
      <w:r w:rsidR="00D0040E" w:rsidRPr="007866D7">
        <w:rPr>
          <w:rFonts w:ascii="Times New Roman" w:hAnsi="Times New Roman" w:cs="Times New Roman"/>
          <w:sz w:val="24"/>
          <w:szCs w:val="24"/>
        </w:rPr>
        <w:t xml:space="preserve"> precious</w:t>
      </w:r>
      <w:r w:rsidR="00C85CB6" w:rsidRPr="007866D7">
        <w:rPr>
          <w:rFonts w:ascii="Times New Roman" w:hAnsi="Times New Roman" w:cs="Times New Roman"/>
          <w:sz w:val="24"/>
          <w:szCs w:val="24"/>
        </w:rPr>
        <w:t>, others semi</w:t>
      </w:r>
      <w:r w:rsidR="00445662" w:rsidRPr="007866D7">
        <w:rPr>
          <w:rFonts w:ascii="Times New Roman" w:hAnsi="Times New Roman" w:cs="Times New Roman"/>
          <w:sz w:val="24"/>
          <w:szCs w:val="24"/>
        </w:rPr>
        <w:t>-precious</w:t>
      </w:r>
      <w:r w:rsidR="00D0040E" w:rsidRPr="007866D7">
        <w:rPr>
          <w:rFonts w:ascii="Times New Roman" w:hAnsi="Times New Roman" w:cs="Times New Roman"/>
          <w:sz w:val="24"/>
          <w:szCs w:val="24"/>
        </w:rPr>
        <w:t xml:space="preserve"> stones,</w:t>
      </w:r>
      <w:r w:rsidR="00856D5B" w:rsidRPr="007866D7">
        <w:rPr>
          <w:rFonts w:ascii="Times New Roman" w:hAnsi="Times New Roman" w:cs="Times New Roman"/>
          <w:sz w:val="24"/>
          <w:szCs w:val="24"/>
        </w:rPr>
        <w:t xml:space="preserve"> from </w:t>
      </w:r>
      <w:r w:rsidR="006905E5" w:rsidRPr="007866D7">
        <w:rPr>
          <w:rFonts w:ascii="Times New Roman" w:hAnsi="Times New Roman" w:cs="Times New Roman"/>
          <w:sz w:val="24"/>
          <w:szCs w:val="24"/>
        </w:rPr>
        <w:t>worldwide</w:t>
      </w:r>
      <w:r w:rsidR="0008408C" w:rsidRPr="007866D7">
        <w:rPr>
          <w:rFonts w:ascii="Times New Roman" w:hAnsi="Times New Roman" w:cs="Times New Roman"/>
          <w:sz w:val="24"/>
          <w:szCs w:val="24"/>
        </w:rPr>
        <w:t xml:space="preserve"> to keep his promise to Mary</w:t>
      </w:r>
      <w:r w:rsidR="002D747F" w:rsidRPr="007866D7">
        <w:rPr>
          <w:rFonts w:ascii="Times New Roman" w:hAnsi="Times New Roman" w:cs="Times New Roman"/>
          <w:sz w:val="24"/>
          <w:szCs w:val="24"/>
        </w:rPr>
        <w:t xml:space="preserve">. </w:t>
      </w:r>
    </w:p>
    <w:p w14:paraId="3C27ED48" w14:textId="06270039" w:rsidR="00BB34C5" w:rsidRPr="007866D7" w:rsidRDefault="00403463" w:rsidP="00365BD2">
      <w:pPr>
        <w:spacing w:line="480" w:lineRule="auto"/>
        <w:ind w:firstLine="720"/>
        <w:rPr>
          <w:rFonts w:ascii="Times New Roman" w:hAnsi="Times New Roman" w:cs="Times New Roman"/>
          <w:sz w:val="24"/>
          <w:szCs w:val="24"/>
        </w:rPr>
      </w:pPr>
      <w:r w:rsidRPr="007866D7">
        <w:rPr>
          <w:rFonts w:ascii="Times New Roman" w:hAnsi="Times New Roman" w:cs="Times New Roman"/>
          <w:sz w:val="24"/>
          <w:szCs w:val="24"/>
        </w:rPr>
        <w:t xml:space="preserve">Fr. </w:t>
      </w:r>
      <w:proofErr w:type="spellStart"/>
      <w:r w:rsidR="00C54782" w:rsidRPr="007866D7">
        <w:rPr>
          <w:rFonts w:ascii="Times New Roman" w:hAnsi="Times New Roman" w:cs="Times New Roman"/>
          <w:sz w:val="24"/>
          <w:szCs w:val="24"/>
        </w:rPr>
        <w:t>Dobberstein</w:t>
      </w:r>
      <w:r w:rsidR="004C15BF" w:rsidRPr="007866D7">
        <w:rPr>
          <w:rFonts w:ascii="Times New Roman" w:hAnsi="Times New Roman" w:cs="Times New Roman"/>
          <w:sz w:val="24"/>
          <w:szCs w:val="24"/>
        </w:rPr>
        <w:t>'</w:t>
      </w:r>
      <w:r w:rsidR="00A83171" w:rsidRPr="007866D7">
        <w:rPr>
          <w:rFonts w:ascii="Times New Roman" w:hAnsi="Times New Roman" w:cs="Times New Roman"/>
          <w:sz w:val="24"/>
          <w:szCs w:val="24"/>
        </w:rPr>
        <w:t>s</w:t>
      </w:r>
      <w:proofErr w:type="spellEnd"/>
      <w:r w:rsidR="00A83171" w:rsidRPr="007866D7">
        <w:rPr>
          <w:rFonts w:ascii="Times New Roman" w:hAnsi="Times New Roman" w:cs="Times New Roman"/>
          <w:sz w:val="24"/>
          <w:szCs w:val="24"/>
        </w:rPr>
        <w:t xml:space="preserve"> </w:t>
      </w:r>
      <w:r w:rsidR="0740254B" w:rsidRPr="007866D7">
        <w:rPr>
          <w:rFonts w:ascii="Times New Roman" w:hAnsi="Times New Roman" w:cs="Times New Roman"/>
          <w:sz w:val="24"/>
          <w:szCs w:val="24"/>
        </w:rPr>
        <w:t xml:space="preserve">artistic vision </w:t>
      </w:r>
      <w:r w:rsidR="005A3195" w:rsidRPr="007866D7">
        <w:rPr>
          <w:rFonts w:ascii="Times New Roman" w:hAnsi="Times New Roman" w:cs="Times New Roman"/>
          <w:sz w:val="24"/>
          <w:szCs w:val="24"/>
        </w:rPr>
        <w:t xml:space="preserve">and </w:t>
      </w:r>
      <w:r w:rsidR="004C15BF" w:rsidRPr="007866D7">
        <w:rPr>
          <w:rFonts w:ascii="Times New Roman" w:hAnsi="Times New Roman" w:cs="Times New Roman"/>
          <w:sz w:val="24"/>
          <w:szCs w:val="24"/>
        </w:rPr>
        <w:t>endless</w:t>
      </w:r>
      <w:r w:rsidR="00322433" w:rsidRPr="007866D7">
        <w:rPr>
          <w:rFonts w:ascii="Times New Roman" w:hAnsi="Times New Roman" w:cs="Times New Roman"/>
          <w:sz w:val="24"/>
          <w:szCs w:val="24"/>
        </w:rPr>
        <w:t xml:space="preserve"> </w:t>
      </w:r>
      <w:r w:rsidR="004D1D29" w:rsidRPr="007866D7">
        <w:rPr>
          <w:rFonts w:ascii="Times New Roman" w:hAnsi="Times New Roman" w:cs="Times New Roman"/>
          <w:sz w:val="24"/>
          <w:szCs w:val="24"/>
        </w:rPr>
        <w:t xml:space="preserve">building </w:t>
      </w:r>
      <w:r w:rsidR="00367D07" w:rsidRPr="007866D7">
        <w:rPr>
          <w:rFonts w:ascii="Times New Roman" w:hAnsi="Times New Roman" w:cs="Times New Roman"/>
          <w:sz w:val="24"/>
          <w:szCs w:val="24"/>
        </w:rPr>
        <w:t xml:space="preserve">of the Grotto </w:t>
      </w:r>
      <w:r w:rsidR="00192E4E" w:rsidRPr="007866D7">
        <w:rPr>
          <w:rFonts w:ascii="Times New Roman" w:hAnsi="Times New Roman" w:cs="Times New Roman"/>
          <w:sz w:val="24"/>
          <w:szCs w:val="24"/>
        </w:rPr>
        <w:t xml:space="preserve">attracted the </w:t>
      </w:r>
      <w:r w:rsidR="0060715D" w:rsidRPr="007866D7">
        <w:rPr>
          <w:rFonts w:ascii="Times New Roman" w:hAnsi="Times New Roman" w:cs="Times New Roman"/>
          <w:sz w:val="24"/>
          <w:szCs w:val="24"/>
        </w:rPr>
        <w:t xml:space="preserve">funds needed to continue </w:t>
      </w:r>
      <w:r w:rsidR="007526BC" w:rsidRPr="007866D7">
        <w:rPr>
          <w:rFonts w:ascii="Times New Roman" w:hAnsi="Times New Roman" w:cs="Times New Roman"/>
          <w:sz w:val="24"/>
          <w:szCs w:val="24"/>
        </w:rPr>
        <w:t>the ambitious</w:t>
      </w:r>
      <w:r w:rsidR="00EB5167" w:rsidRPr="007866D7">
        <w:rPr>
          <w:rFonts w:ascii="Times New Roman" w:hAnsi="Times New Roman" w:cs="Times New Roman"/>
          <w:sz w:val="24"/>
          <w:szCs w:val="24"/>
        </w:rPr>
        <w:t xml:space="preserve"> </w:t>
      </w:r>
      <w:r w:rsidR="008A2310" w:rsidRPr="007866D7">
        <w:rPr>
          <w:rFonts w:ascii="Times New Roman" w:hAnsi="Times New Roman" w:cs="Times New Roman"/>
          <w:sz w:val="24"/>
          <w:szCs w:val="24"/>
        </w:rPr>
        <w:t>work</w:t>
      </w:r>
      <w:r w:rsidR="00317F3E" w:rsidRPr="007866D7">
        <w:rPr>
          <w:rFonts w:ascii="Times New Roman" w:hAnsi="Times New Roman" w:cs="Times New Roman"/>
          <w:sz w:val="24"/>
          <w:szCs w:val="24"/>
        </w:rPr>
        <w:t xml:space="preserve">. </w:t>
      </w:r>
      <w:r w:rsidR="0740254B" w:rsidRPr="007866D7">
        <w:rPr>
          <w:rFonts w:ascii="Times New Roman" w:hAnsi="Times New Roman" w:cs="Times New Roman"/>
          <w:sz w:val="24"/>
          <w:szCs w:val="24"/>
        </w:rPr>
        <w:t xml:space="preserve">He never kept track of the dollars and hours he and his </w:t>
      </w:r>
      <w:r w:rsidR="00296410" w:rsidRPr="007866D7">
        <w:rPr>
          <w:rFonts w:ascii="Times New Roman" w:hAnsi="Times New Roman" w:cs="Times New Roman"/>
          <w:sz w:val="24"/>
          <w:szCs w:val="24"/>
        </w:rPr>
        <w:t>"</w:t>
      </w:r>
      <w:r w:rsidR="0740254B" w:rsidRPr="007866D7">
        <w:rPr>
          <w:rFonts w:ascii="Times New Roman" w:hAnsi="Times New Roman" w:cs="Times New Roman"/>
          <w:sz w:val="24"/>
          <w:szCs w:val="24"/>
        </w:rPr>
        <w:t xml:space="preserve">good right arm, Matt Szerensce, put into the Grotto, </w:t>
      </w:r>
      <w:r w:rsidR="004C15BF" w:rsidRPr="007866D7">
        <w:rPr>
          <w:rFonts w:ascii="Times New Roman" w:hAnsi="Times New Roman" w:cs="Times New Roman"/>
          <w:sz w:val="24"/>
          <w:szCs w:val="24"/>
        </w:rPr>
        <w:t>for this was God</w:t>
      </w:r>
      <w:r w:rsidR="00365BD2" w:rsidRPr="007866D7">
        <w:rPr>
          <w:rFonts w:ascii="Times New Roman" w:hAnsi="Times New Roman" w:cs="Times New Roman"/>
          <w:sz w:val="24"/>
          <w:szCs w:val="24"/>
        </w:rPr>
        <w:t>'</w:t>
      </w:r>
      <w:r w:rsidR="004C15BF" w:rsidRPr="007866D7">
        <w:rPr>
          <w:rFonts w:ascii="Times New Roman" w:hAnsi="Times New Roman" w:cs="Times New Roman"/>
          <w:sz w:val="24"/>
          <w:szCs w:val="24"/>
        </w:rPr>
        <w:t xml:space="preserve">s work. </w:t>
      </w:r>
      <w:r w:rsidR="0740254B" w:rsidRPr="007866D7">
        <w:rPr>
          <w:rFonts w:ascii="Times New Roman" w:hAnsi="Times New Roman" w:cs="Times New Roman"/>
          <w:sz w:val="24"/>
          <w:szCs w:val="24"/>
        </w:rPr>
        <w:t xml:space="preserve"> </w:t>
      </w:r>
    </w:p>
    <w:p w14:paraId="2C54648C" w14:textId="20EC5432" w:rsidR="00540536" w:rsidRPr="007866D7" w:rsidRDefault="0740254B" w:rsidP="00365BD2">
      <w:pPr>
        <w:spacing w:line="480" w:lineRule="auto"/>
        <w:ind w:firstLine="720"/>
        <w:rPr>
          <w:rFonts w:ascii="Times New Roman" w:hAnsi="Times New Roman" w:cs="Times New Roman"/>
          <w:sz w:val="24"/>
          <w:szCs w:val="24"/>
        </w:rPr>
      </w:pPr>
      <w:r w:rsidRPr="007866D7">
        <w:rPr>
          <w:rFonts w:ascii="Times New Roman" w:hAnsi="Times New Roman" w:cs="Times New Roman"/>
          <w:sz w:val="24"/>
          <w:szCs w:val="24"/>
        </w:rPr>
        <w:t xml:space="preserve">On our long trip home, I felt buoyed by my first spiritual pilgrimage, by my encounter with signs of </w:t>
      </w:r>
      <w:r w:rsidR="008F5E2A">
        <w:rPr>
          <w:rFonts w:ascii="Times New Roman" w:hAnsi="Times New Roman" w:cs="Times New Roman"/>
          <w:sz w:val="24"/>
          <w:szCs w:val="24"/>
        </w:rPr>
        <w:t>extraordinary</w:t>
      </w:r>
      <w:r w:rsidRPr="007866D7">
        <w:rPr>
          <w:rFonts w:ascii="Times New Roman" w:hAnsi="Times New Roman" w:cs="Times New Roman"/>
          <w:sz w:val="24"/>
          <w:szCs w:val="24"/>
        </w:rPr>
        <w:t xml:space="preserve"> dedication to the work of building something that inspires others. And </w:t>
      </w:r>
      <w:bookmarkStart w:id="3" w:name="_Int_GEF3OwvG"/>
      <w:r w:rsidRPr="007866D7">
        <w:rPr>
          <w:rFonts w:ascii="Times New Roman" w:hAnsi="Times New Roman" w:cs="Times New Roman"/>
          <w:sz w:val="24"/>
          <w:szCs w:val="24"/>
        </w:rPr>
        <w:t>I think I</w:t>
      </w:r>
      <w:bookmarkEnd w:id="3"/>
      <w:r w:rsidRPr="007866D7">
        <w:rPr>
          <w:rFonts w:ascii="Times New Roman" w:hAnsi="Times New Roman" w:cs="Times New Roman"/>
          <w:sz w:val="24"/>
          <w:szCs w:val="24"/>
        </w:rPr>
        <w:t xml:space="preserve"> began to develop a rudimentary understanding that my persistent and dedicated efforts on the farm </w:t>
      </w:r>
      <w:r w:rsidR="00AB328A">
        <w:rPr>
          <w:rFonts w:ascii="Times New Roman" w:hAnsi="Times New Roman" w:cs="Times New Roman"/>
          <w:sz w:val="24"/>
          <w:szCs w:val="24"/>
        </w:rPr>
        <w:t>also created</w:t>
      </w:r>
      <w:r w:rsidRPr="007866D7">
        <w:rPr>
          <w:rFonts w:ascii="Times New Roman" w:hAnsi="Times New Roman" w:cs="Times New Roman"/>
          <w:sz w:val="24"/>
          <w:szCs w:val="24"/>
        </w:rPr>
        <w:t xml:space="preserve"> something bigger than myself. It</w:t>
      </w:r>
      <w:r w:rsidR="00AB328A">
        <w:rPr>
          <w:rFonts w:ascii="Times New Roman" w:hAnsi="Times New Roman" w:cs="Times New Roman"/>
          <w:sz w:val="24"/>
          <w:szCs w:val="24"/>
        </w:rPr>
        <w:t>,</w:t>
      </w:r>
      <w:r w:rsidRPr="007866D7">
        <w:rPr>
          <w:rFonts w:ascii="Times New Roman" w:hAnsi="Times New Roman" w:cs="Times New Roman"/>
          <w:sz w:val="24"/>
          <w:szCs w:val="24"/>
        </w:rPr>
        <w:t xml:space="preserve"> too</w:t>
      </w:r>
      <w:r w:rsidR="004361A3" w:rsidRPr="007866D7">
        <w:rPr>
          <w:rFonts w:ascii="Times New Roman" w:hAnsi="Times New Roman" w:cs="Times New Roman"/>
          <w:sz w:val="24"/>
          <w:szCs w:val="24"/>
        </w:rPr>
        <w:t>,</w:t>
      </w:r>
      <w:r w:rsidRPr="007866D7">
        <w:rPr>
          <w:rFonts w:ascii="Times New Roman" w:hAnsi="Times New Roman" w:cs="Times New Roman"/>
          <w:sz w:val="24"/>
          <w:szCs w:val="24"/>
        </w:rPr>
        <w:t xml:space="preserve"> was holy work.   </w:t>
      </w:r>
    </w:p>
    <w:sectPr w:rsidR="00540536" w:rsidRPr="007866D7">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44F28A" w14:textId="77777777" w:rsidR="0018062D" w:rsidRDefault="0018062D" w:rsidP="00AE433F">
      <w:pPr>
        <w:spacing w:after="0" w:line="240" w:lineRule="auto"/>
      </w:pPr>
      <w:r>
        <w:separator/>
      </w:r>
    </w:p>
  </w:endnote>
  <w:endnote w:type="continuationSeparator" w:id="0">
    <w:p w14:paraId="320A8E9D" w14:textId="77777777" w:rsidR="0018062D" w:rsidRDefault="0018062D" w:rsidP="00AE43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35376" w14:textId="77777777" w:rsidR="00AE433F" w:rsidRDefault="00AE43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C58DB" w14:textId="77777777" w:rsidR="00AE433F" w:rsidRDefault="00AE43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7AA3F" w14:textId="77777777" w:rsidR="00AE433F" w:rsidRDefault="00AE43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C8B7F3" w14:textId="77777777" w:rsidR="0018062D" w:rsidRDefault="0018062D" w:rsidP="00AE433F">
      <w:pPr>
        <w:spacing w:after="0" w:line="240" w:lineRule="auto"/>
      </w:pPr>
      <w:r>
        <w:separator/>
      </w:r>
    </w:p>
  </w:footnote>
  <w:footnote w:type="continuationSeparator" w:id="0">
    <w:p w14:paraId="4062AC54" w14:textId="77777777" w:rsidR="0018062D" w:rsidRDefault="0018062D" w:rsidP="00AE43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8491C" w14:textId="77777777" w:rsidR="00AE433F" w:rsidRDefault="00AE43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5219919"/>
      <w:docPartObj>
        <w:docPartGallery w:val="Page Numbers (Top of Page)"/>
        <w:docPartUnique/>
      </w:docPartObj>
    </w:sdtPr>
    <w:sdtEndPr>
      <w:rPr>
        <w:noProof/>
      </w:rPr>
    </w:sdtEndPr>
    <w:sdtContent>
      <w:p w14:paraId="63FAF8B8" w14:textId="4BAC6C1B" w:rsidR="00AE433F" w:rsidRDefault="00AE433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EAF7C83" w14:textId="77777777" w:rsidR="00AE433F" w:rsidRDefault="00AE43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4922D" w14:textId="77777777" w:rsidR="00AE433F" w:rsidRDefault="00AE433F">
    <w:pPr>
      <w:pStyle w:val="Header"/>
    </w:pPr>
  </w:p>
</w:hdr>
</file>

<file path=word/intelligence2.xml><?xml version="1.0" encoding="utf-8"?>
<int2:intelligence xmlns:int2="http://schemas.microsoft.com/office/intelligence/2020/intelligence" xmlns:oel="http://schemas.microsoft.com/office/2019/extlst">
  <int2:observations>
    <int2:textHash int2:hashCode="6MV5/pMYz7/0Yt" int2:id="8ouOYM0G">
      <int2:state int2:value="Rejected" int2:type="LegacyProofing"/>
    </int2:textHash>
    <int2:bookmark int2:bookmarkName="_Int_OE6iINtu" int2:invalidationBookmarkName="" int2:hashCode="RoHRJMxsS3O6q/" int2:id="H9odIqik"/>
    <int2:bookmark int2:bookmarkName="_Int_QBZ2xtKz" int2:invalidationBookmarkName="" int2:hashCode="RoHRJMxsS3O6q/" int2:id="Zm62WxKi"/>
    <int2:bookmark int2:bookmarkName="_Int_GEF3OwvG" int2:invalidationBookmarkName="" int2:hashCode="qzbC/NhTLQQ1PN" int2:id="d9Kkqwpv">
      <int2:state int2:value="Rejected" int2:type="AugLoop_Text_Critique"/>
    </int2:bookmark>
    <int2:bookmark int2:bookmarkName="_Int_LvrP9dUD" int2:invalidationBookmarkName="" int2:hashCode="BLDF+GgxG+FW7s" int2:id="lLohVo4k">
      <int2:state int2:value="Rejected" int2:type="LegacyProofing"/>
    </int2:bookmark>
    <int2:bookmark int2:bookmarkName="_Int_h4mOKIzN" int2:invalidationBookmarkName="" int2:hashCode="H4RTqw/QzrGsvZ" int2:id="olRx5J3p"/>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xNzU1NrQ0MzGxNDZR0lEKTi0uzszPAykwqgUAdL+fcywAAAA="/>
  </w:docVars>
  <w:rsids>
    <w:rsidRoot w:val="003E32C8"/>
    <w:rsid w:val="00007074"/>
    <w:rsid w:val="00046764"/>
    <w:rsid w:val="00053322"/>
    <w:rsid w:val="00080653"/>
    <w:rsid w:val="0008308E"/>
    <w:rsid w:val="00083A48"/>
    <w:rsid w:val="0008408C"/>
    <w:rsid w:val="000A00D3"/>
    <w:rsid w:val="000A25EC"/>
    <w:rsid w:val="000B1F88"/>
    <w:rsid w:val="000B38CF"/>
    <w:rsid w:val="000C3A33"/>
    <w:rsid w:val="000D474B"/>
    <w:rsid w:val="000E2829"/>
    <w:rsid w:val="000F13CA"/>
    <w:rsid w:val="00104073"/>
    <w:rsid w:val="00110EEC"/>
    <w:rsid w:val="0011265B"/>
    <w:rsid w:val="00145C7D"/>
    <w:rsid w:val="001469F7"/>
    <w:rsid w:val="00150ECF"/>
    <w:rsid w:val="00152F6D"/>
    <w:rsid w:val="00170454"/>
    <w:rsid w:val="0017122D"/>
    <w:rsid w:val="00172AAD"/>
    <w:rsid w:val="00180257"/>
    <w:rsid w:val="0018062D"/>
    <w:rsid w:val="00192E4E"/>
    <w:rsid w:val="001A1685"/>
    <w:rsid w:val="001C3351"/>
    <w:rsid w:val="001E2AE1"/>
    <w:rsid w:val="001F7E25"/>
    <w:rsid w:val="00210A28"/>
    <w:rsid w:val="00225641"/>
    <w:rsid w:val="00235009"/>
    <w:rsid w:val="002505C5"/>
    <w:rsid w:val="0025287F"/>
    <w:rsid w:val="00264CCF"/>
    <w:rsid w:val="00285A93"/>
    <w:rsid w:val="00286D9B"/>
    <w:rsid w:val="002930A2"/>
    <w:rsid w:val="00293CC7"/>
    <w:rsid w:val="00296410"/>
    <w:rsid w:val="002B7C8F"/>
    <w:rsid w:val="002C0C7B"/>
    <w:rsid w:val="002C117E"/>
    <w:rsid w:val="002C64F0"/>
    <w:rsid w:val="002D2470"/>
    <w:rsid w:val="002D5674"/>
    <w:rsid w:val="002D747F"/>
    <w:rsid w:val="002E0576"/>
    <w:rsid w:val="002E4CFE"/>
    <w:rsid w:val="003003BA"/>
    <w:rsid w:val="00305D4B"/>
    <w:rsid w:val="00306D5C"/>
    <w:rsid w:val="003074D4"/>
    <w:rsid w:val="00317F3E"/>
    <w:rsid w:val="00322433"/>
    <w:rsid w:val="0033799D"/>
    <w:rsid w:val="00352273"/>
    <w:rsid w:val="00357F6F"/>
    <w:rsid w:val="003601D5"/>
    <w:rsid w:val="00365BD2"/>
    <w:rsid w:val="00366B67"/>
    <w:rsid w:val="00367D07"/>
    <w:rsid w:val="003953F2"/>
    <w:rsid w:val="00395EB9"/>
    <w:rsid w:val="003D6459"/>
    <w:rsid w:val="003E32C8"/>
    <w:rsid w:val="003E7E28"/>
    <w:rsid w:val="003F41FE"/>
    <w:rsid w:val="00403463"/>
    <w:rsid w:val="00407C6E"/>
    <w:rsid w:val="004104B7"/>
    <w:rsid w:val="004144DB"/>
    <w:rsid w:val="004169A6"/>
    <w:rsid w:val="00426469"/>
    <w:rsid w:val="004361A3"/>
    <w:rsid w:val="004417CE"/>
    <w:rsid w:val="00445662"/>
    <w:rsid w:val="004662CB"/>
    <w:rsid w:val="004777F8"/>
    <w:rsid w:val="00497A38"/>
    <w:rsid w:val="004A1028"/>
    <w:rsid w:val="004B655E"/>
    <w:rsid w:val="004C15BF"/>
    <w:rsid w:val="004D1D29"/>
    <w:rsid w:val="004F6B59"/>
    <w:rsid w:val="00507774"/>
    <w:rsid w:val="00511FBC"/>
    <w:rsid w:val="00524463"/>
    <w:rsid w:val="00527F6A"/>
    <w:rsid w:val="00540536"/>
    <w:rsid w:val="005575D5"/>
    <w:rsid w:val="00560D09"/>
    <w:rsid w:val="0056190C"/>
    <w:rsid w:val="00582D2E"/>
    <w:rsid w:val="005833FC"/>
    <w:rsid w:val="00585EA0"/>
    <w:rsid w:val="005A3195"/>
    <w:rsid w:val="005A55AD"/>
    <w:rsid w:val="005C73F5"/>
    <w:rsid w:val="005E398B"/>
    <w:rsid w:val="005E4E46"/>
    <w:rsid w:val="005E66CE"/>
    <w:rsid w:val="005F1049"/>
    <w:rsid w:val="0060715D"/>
    <w:rsid w:val="00611DB0"/>
    <w:rsid w:val="00615C4D"/>
    <w:rsid w:val="00626FF7"/>
    <w:rsid w:val="00630651"/>
    <w:rsid w:val="00630C50"/>
    <w:rsid w:val="0063247E"/>
    <w:rsid w:val="00633775"/>
    <w:rsid w:val="00650255"/>
    <w:rsid w:val="00661DA4"/>
    <w:rsid w:val="00662C89"/>
    <w:rsid w:val="006727EF"/>
    <w:rsid w:val="0068578A"/>
    <w:rsid w:val="006905E5"/>
    <w:rsid w:val="006C47B7"/>
    <w:rsid w:val="006E0022"/>
    <w:rsid w:val="00706406"/>
    <w:rsid w:val="0071063C"/>
    <w:rsid w:val="00726F16"/>
    <w:rsid w:val="00727EF6"/>
    <w:rsid w:val="00741F15"/>
    <w:rsid w:val="007526BC"/>
    <w:rsid w:val="00753BC3"/>
    <w:rsid w:val="0075791F"/>
    <w:rsid w:val="00762496"/>
    <w:rsid w:val="00767A7D"/>
    <w:rsid w:val="00770774"/>
    <w:rsid w:val="007716BC"/>
    <w:rsid w:val="007866D7"/>
    <w:rsid w:val="00786CD4"/>
    <w:rsid w:val="00795732"/>
    <w:rsid w:val="007B0110"/>
    <w:rsid w:val="007C5889"/>
    <w:rsid w:val="007D707E"/>
    <w:rsid w:val="007D7A18"/>
    <w:rsid w:val="007E03B8"/>
    <w:rsid w:val="007E62F3"/>
    <w:rsid w:val="007F0283"/>
    <w:rsid w:val="007F3928"/>
    <w:rsid w:val="007F66B5"/>
    <w:rsid w:val="00805841"/>
    <w:rsid w:val="008076D4"/>
    <w:rsid w:val="008264A9"/>
    <w:rsid w:val="00826B82"/>
    <w:rsid w:val="008324BD"/>
    <w:rsid w:val="008336E7"/>
    <w:rsid w:val="008454EB"/>
    <w:rsid w:val="00846F07"/>
    <w:rsid w:val="008511FE"/>
    <w:rsid w:val="00853DA5"/>
    <w:rsid w:val="00856D5B"/>
    <w:rsid w:val="00860AC3"/>
    <w:rsid w:val="0089025C"/>
    <w:rsid w:val="00891F64"/>
    <w:rsid w:val="008A2310"/>
    <w:rsid w:val="008D5F63"/>
    <w:rsid w:val="008E2BB2"/>
    <w:rsid w:val="008F5E2A"/>
    <w:rsid w:val="008F66AE"/>
    <w:rsid w:val="009050BD"/>
    <w:rsid w:val="00905EED"/>
    <w:rsid w:val="00923ED1"/>
    <w:rsid w:val="00925569"/>
    <w:rsid w:val="009404A1"/>
    <w:rsid w:val="009427D8"/>
    <w:rsid w:val="00953D36"/>
    <w:rsid w:val="009616F7"/>
    <w:rsid w:val="00971CA8"/>
    <w:rsid w:val="00974C96"/>
    <w:rsid w:val="009870C9"/>
    <w:rsid w:val="009A3881"/>
    <w:rsid w:val="009B4A25"/>
    <w:rsid w:val="009D0F3E"/>
    <w:rsid w:val="009D3889"/>
    <w:rsid w:val="009E0F6B"/>
    <w:rsid w:val="009E7730"/>
    <w:rsid w:val="009E787C"/>
    <w:rsid w:val="00A03B3B"/>
    <w:rsid w:val="00A07154"/>
    <w:rsid w:val="00A24936"/>
    <w:rsid w:val="00A443B1"/>
    <w:rsid w:val="00A720F1"/>
    <w:rsid w:val="00A75F87"/>
    <w:rsid w:val="00A83171"/>
    <w:rsid w:val="00A8353B"/>
    <w:rsid w:val="00A84529"/>
    <w:rsid w:val="00AA6FAC"/>
    <w:rsid w:val="00AB328A"/>
    <w:rsid w:val="00AE433F"/>
    <w:rsid w:val="00AF1214"/>
    <w:rsid w:val="00B05D57"/>
    <w:rsid w:val="00B12287"/>
    <w:rsid w:val="00B14692"/>
    <w:rsid w:val="00B23F25"/>
    <w:rsid w:val="00B3016F"/>
    <w:rsid w:val="00B46166"/>
    <w:rsid w:val="00B5757E"/>
    <w:rsid w:val="00B65F1A"/>
    <w:rsid w:val="00B72864"/>
    <w:rsid w:val="00B7499D"/>
    <w:rsid w:val="00B76A78"/>
    <w:rsid w:val="00B826C4"/>
    <w:rsid w:val="00B8669E"/>
    <w:rsid w:val="00B964F0"/>
    <w:rsid w:val="00BA78CE"/>
    <w:rsid w:val="00BB0522"/>
    <w:rsid w:val="00BB34C5"/>
    <w:rsid w:val="00BB695B"/>
    <w:rsid w:val="00BD0781"/>
    <w:rsid w:val="00BD7ACE"/>
    <w:rsid w:val="00BE7546"/>
    <w:rsid w:val="00BE7E5B"/>
    <w:rsid w:val="00BF7107"/>
    <w:rsid w:val="00C05477"/>
    <w:rsid w:val="00C26916"/>
    <w:rsid w:val="00C27983"/>
    <w:rsid w:val="00C46E3F"/>
    <w:rsid w:val="00C54782"/>
    <w:rsid w:val="00C6356C"/>
    <w:rsid w:val="00C76E6F"/>
    <w:rsid w:val="00C77E5B"/>
    <w:rsid w:val="00C83042"/>
    <w:rsid w:val="00C85CB6"/>
    <w:rsid w:val="00C86F8D"/>
    <w:rsid w:val="00CB6A23"/>
    <w:rsid w:val="00CD2939"/>
    <w:rsid w:val="00CE3984"/>
    <w:rsid w:val="00D001F8"/>
    <w:rsid w:val="00D0040E"/>
    <w:rsid w:val="00D15E90"/>
    <w:rsid w:val="00D30F91"/>
    <w:rsid w:val="00D51CFB"/>
    <w:rsid w:val="00D54140"/>
    <w:rsid w:val="00D63869"/>
    <w:rsid w:val="00D71B20"/>
    <w:rsid w:val="00D94F96"/>
    <w:rsid w:val="00D96448"/>
    <w:rsid w:val="00D9782F"/>
    <w:rsid w:val="00DA072D"/>
    <w:rsid w:val="00DA2ECC"/>
    <w:rsid w:val="00DB4ED8"/>
    <w:rsid w:val="00DC298A"/>
    <w:rsid w:val="00DC2B89"/>
    <w:rsid w:val="00DC3AC5"/>
    <w:rsid w:val="00DC7E16"/>
    <w:rsid w:val="00DD58CD"/>
    <w:rsid w:val="00DD6067"/>
    <w:rsid w:val="00DF73F8"/>
    <w:rsid w:val="00E0297D"/>
    <w:rsid w:val="00E033B4"/>
    <w:rsid w:val="00E119CD"/>
    <w:rsid w:val="00E123FB"/>
    <w:rsid w:val="00E331C0"/>
    <w:rsid w:val="00E40259"/>
    <w:rsid w:val="00E64AEE"/>
    <w:rsid w:val="00E65E12"/>
    <w:rsid w:val="00E75B5A"/>
    <w:rsid w:val="00E772A8"/>
    <w:rsid w:val="00EB5167"/>
    <w:rsid w:val="00EC6BE4"/>
    <w:rsid w:val="00EC768F"/>
    <w:rsid w:val="00EE3EDE"/>
    <w:rsid w:val="00EE5E96"/>
    <w:rsid w:val="00EF01E7"/>
    <w:rsid w:val="00EF35AC"/>
    <w:rsid w:val="00F02B66"/>
    <w:rsid w:val="00F04A7C"/>
    <w:rsid w:val="00F06651"/>
    <w:rsid w:val="00F10012"/>
    <w:rsid w:val="00F101AF"/>
    <w:rsid w:val="00F1442B"/>
    <w:rsid w:val="00F172C3"/>
    <w:rsid w:val="00F20CD9"/>
    <w:rsid w:val="00F22614"/>
    <w:rsid w:val="00F23ED2"/>
    <w:rsid w:val="00F25B19"/>
    <w:rsid w:val="00F35B37"/>
    <w:rsid w:val="00F378B1"/>
    <w:rsid w:val="00F44C5D"/>
    <w:rsid w:val="00F75C2C"/>
    <w:rsid w:val="00FA6072"/>
    <w:rsid w:val="00FB77CA"/>
    <w:rsid w:val="00FD10D5"/>
    <w:rsid w:val="00FE55BF"/>
    <w:rsid w:val="00FE6143"/>
    <w:rsid w:val="00FF1417"/>
    <w:rsid w:val="0740254B"/>
    <w:rsid w:val="4F0F37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8A6F86"/>
  <w15:chartTrackingRefBased/>
  <w15:docId w15:val="{DEF7B5A5-ACB5-4C9A-8C05-683F19F7B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43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433F"/>
  </w:style>
  <w:style w:type="paragraph" w:styleId="Footer">
    <w:name w:val="footer"/>
    <w:basedOn w:val="Normal"/>
    <w:link w:val="FooterChar"/>
    <w:uiPriority w:val="99"/>
    <w:unhideWhenUsed/>
    <w:rsid w:val="00AE43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43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microsoft.com/office/2020/10/relationships/intelligence" Target="intelligence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2288D1-073D-444D-A79B-87A95A6E43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1</Pages>
  <Words>571</Words>
  <Characters>3255</Characters>
  <Application>Microsoft Office Word</Application>
  <DocSecurity>4</DocSecurity>
  <Lines>27</Lines>
  <Paragraphs>7</Paragraphs>
  <ScaleCrop>false</ScaleCrop>
  <Company/>
  <LinksUpToDate>false</LinksUpToDate>
  <CharactersWithSpaces>3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n Schmitz</dc:creator>
  <cp:keywords/>
  <dc:description/>
  <cp:lastModifiedBy>Vern Schmitz</cp:lastModifiedBy>
  <cp:revision>292</cp:revision>
  <dcterms:created xsi:type="dcterms:W3CDTF">2022-09-12T18:58:00Z</dcterms:created>
  <dcterms:modified xsi:type="dcterms:W3CDTF">2022-09-13T00:29:00Z</dcterms:modified>
</cp:coreProperties>
</file>